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E4603" w14:textId="38E48A01" w:rsidR="00C32ABA" w:rsidRDefault="00C32ABA" w:rsidP="00C32ABA">
      <w:pPr>
        <w:pStyle w:val="Heading1"/>
        <w:jc w:val="center"/>
        <w:rPr>
          <w:lang w:val="bg-BG"/>
        </w:rPr>
      </w:pPr>
      <w:r>
        <w:t xml:space="preserve">Lab: </w:t>
      </w:r>
      <w:r w:rsidR="00D63160" w:rsidRPr="00D63160">
        <w:t>Exceptions</w:t>
      </w:r>
      <w:r w:rsidR="00D63160">
        <w:rPr>
          <w:lang w:val="bg-BG"/>
        </w:rPr>
        <w:t xml:space="preserve"> </w:t>
      </w:r>
      <w:r w:rsidR="00D63160" w:rsidRPr="00D63160">
        <w:t>and</w:t>
      </w:r>
      <w:r w:rsidR="00D63160">
        <w:rPr>
          <w:lang w:val="bg-BG"/>
        </w:rPr>
        <w:t xml:space="preserve"> </w:t>
      </w:r>
      <w:r w:rsidR="00D63160" w:rsidRPr="00D63160">
        <w:t>Error</w:t>
      </w:r>
      <w:r w:rsidR="00D63160">
        <w:rPr>
          <w:lang w:val="bg-BG"/>
        </w:rPr>
        <w:t xml:space="preserve"> </w:t>
      </w:r>
      <w:r w:rsidR="00D63160" w:rsidRPr="00D63160">
        <w:t>Handling</w:t>
      </w:r>
      <w:r w:rsidR="00D63160">
        <w:rPr>
          <w:lang w:val="bg-BG"/>
        </w:rPr>
        <w:t xml:space="preserve"> </w:t>
      </w:r>
      <w:r w:rsidR="00D63160" w:rsidRPr="00D63160">
        <w:t>Lab</w:t>
      </w:r>
    </w:p>
    <w:p w14:paraId="6F809F81" w14:textId="4B478E87" w:rsidR="00C32ABA" w:rsidRDefault="00C32ABA" w:rsidP="00C32ABA">
      <w:pPr>
        <w:rPr>
          <w:lang w:val="bg-BG"/>
        </w:rPr>
      </w:pPr>
      <w:r>
        <w:t xml:space="preserve">Problems for exercise and homework for the </w:t>
      </w:r>
      <w:hyperlink r:id="rId11" w:history="1">
        <w:r>
          <w:rPr>
            <w:rStyle w:val="Hyperlink"/>
            <w:noProof/>
          </w:rPr>
          <w:t>"C# OOP" course @ SoftUni"</w:t>
        </w:r>
      </w:hyperlink>
      <w:r>
        <w:rPr>
          <w:noProof/>
        </w:rPr>
        <w:t>.</w:t>
      </w:r>
    </w:p>
    <w:p w14:paraId="3473FD78" w14:textId="2D5E53FC" w:rsidR="00C32ABA" w:rsidRDefault="00C32ABA" w:rsidP="00C32ABA">
      <w:pPr>
        <w:rPr>
          <w:rStyle w:val="Hyperlink"/>
        </w:rPr>
      </w:pPr>
      <w:r>
        <w:t xml:space="preserve">You can check your solutions here: </w:t>
      </w:r>
      <w:hyperlink r:id="rId12" w:history="1">
        <w:r w:rsidR="00EA3A0C">
          <w:rPr>
            <w:rStyle w:val="Hyperlink"/>
          </w:rPr>
          <w:t>https://judge.softuni.org/Contests/3324/Exceptions-and-Error-Handling-Lab</w:t>
        </w:r>
      </w:hyperlink>
    </w:p>
    <w:p w14:paraId="60CFA3C2" w14:textId="64FC67B8" w:rsidR="00C32ABA" w:rsidRDefault="00EA3A0C" w:rsidP="00E3573F">
      <w:pPr>
        <w:pStyle w:val="Heading2"/>
        <w:numPr>
          <w:ilvl w:val="0"/>
          <w:numId w:val="2"/>
        </w:numPr>
        <w:rPr>
          <w:noProof/>
        </w:rPr>
      </w:pPr>
      <w:r w:rsidRPr="00EA3A0C">
        <w:rPr>
          <w:noProof/>
        </w:rPr>
        <w:t>Square Root</w:t>
      </w:r>
    </w:p>
    <w:p w14:paraId="773DE1E7" w14:textId="77777777" w:rsidR="00EA3A0C" w:rsidRDefault="00EA3A0C" w:rsidP="00EA3A0C">
      <w:pPr>
        <w:spacing w:line="240" w:lineRule="auto"/>
        <w:jc w:val="both"/>
      </w:pPr>
      <w:r w:rsidRPr="00E37B55">
        <w:t xml:space="preserve">Write a program that reads an integer </w:t>
      </w:r>
      <w:r w:rsidRPr="00E37B55">
        <w:rPr>
          <w:b/>
        </w:rPr>
        <w:t>number</w:t>
      </w:r>
      <w:r w:rsidRPr="00E37B55">
        <w:t xml:space="preserve"> and </w:t>
      </w:r>
      <w:r w:rsidRPr="00E37B55">
        <w:rPr>
          <w:b/>
        </w:rPr>
        <w:t>calculates</w:t>
      </w:r>
      <w:r w:rsidRPr="00E37B55">
        <w:t xml:space="preserve"> and </w:t>
      </w:r>
      <w:r w:rsidRPr="00E37B55">
        <w:rPr>
          <w:b/>
        </w:rPr>
        <w:t>prints</w:t>
      </w:r>
      <w:r w:rsidRPr="00E37B55">
        <w:t xml:space="preserve"> its </w:t>
      </w:r>
      <w:r w:rsidRPr="00E37B55">
        <w:rPr>
          <w:b/>
        </w:rPr>
        <w:t>square</w:t>
      </w:r>
      <w:r w:rsidRPr="00E37B55">
        <w:t xml:space="preserve"> </w:t>
      </w:r>
      <w:r w:rsidRPr="00E37B55">
        <w:rPr>
          <w:b/>
        </w:rPr>
        <w:t>root</w:t>
      </w:r>
      <w:r w:rsidRPr="00E37B55">
        <w:t xml:space="preserve">. </w:t>
      </w:r>
    </w:p>
    <w:p w14:paraId="1C10538E" w14:textId="77777777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f the number is negative, print "</w:t>
      </w:r>
      <w:r w:rsidRPr="00303594">
        <w:rPr>
          <w:b/>
          <w:bCs/>
        </w:rPr>
        <w:t>Invalid number.</w:t>
      </w:r>
      <w:r>
        <w:t>"</w:t>
      </w:r>
    </w:p>
    <w:p w14:paraId="39623325" w14:textId="075F0F46" w:rsidR="00EA3A0C" w:rsidRDefault="00EA3A0C" w:rsidP="00E3573F">
      <w:pPr>
        <w:pStyle w:val="ListParagraph"/>
        <w:numPr>
          <w:ilvl w:val="0"/>
          <w:numId w:val="3"/>
        </w:numPr>
        <w:spacing w:line="240" w:lineRule="auto"/>
        <w:jc w:val="both"/>
      </w:pPr>
      <w:r w:rsidRPr="00E37B55">
        <w:t>In all cases finally</w:t>
      </w:r>
      <w:r>
        <w:t>,</w:t>
      </w:r>
      <w:r w:rsidRPr="00E37B55">
        <w:t xml:space="preserve"> print "</w:t>
      </w:r>
      <w:r w:rsidRPr="00303594">
        <w:rPr>
          <w:b/>
          <w:bCs/>
        </w:rPr>
        <w:t>Goodbye.</w:t>
      </w:r>
      <w:r>
        <w:t>"</w:t>
      </w:r>
    </w:p>
    <w:p w14:paraId="0750F400" w14:textId="77777777" w:rsidR="00EA3A0C" w:rsidRPr="00E37B55" w:rsidRDefault="00EA3A0C" w:rsidP="00EA3A0C">
      <w:pPr>
        <w:spacing w:line="240" w:lineRule="auto"/>
        <w:jc w:val="both"/>
        <w:rPr>
          <w:lang w:val="bg-BG"/>
        </w:rPr>
      </w:pPr>
      <w:r w:rsidRPr="00E37B55">
        <w:t xml:space="preserve">Use </w:t>
      </w:r>
      <w:r w:rsidRPr="00E37B55">
        <w:rPr>
          <w:b/>
        </w:rPr>
        <w:t>try-catch-finally</w:t>
      </w:r>
      <w:r w:rsidRPr="00E37B55">
        <w:t>.</w:t>
      </w:r>
    </w:p>
    <w:p w14:paraId="47AD6A82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02CD47C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62DBD424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26665DE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79B492E1" w14:textId="77777777" w:rsidTr="00C82F72">
        <w:trPr>
          <w:trHeight w:val="430"/>
        </w:trPr>
        <w:tc>
          <w:tcPr>
            <w:tcW w:w="707" w:type="dxa"/>
          </w:tcPr>
          <w:p w14:paraId="12E07F07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</w:tc>
        <w:tc>
          <w:tcPr>
            <w:tcW w:w="6102" w:type="dxa"/>
          </w:tcPr>
          <w:p w14:paraId="4975EB30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3</w:t>
            </w:r>
          </w:p>
          <w:p w14:paraId="4BCC5A64" w14:textId="2C9711F2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  <w:tr w:rsidR="00EA3A0C" w:rsidRPr="00E37B55" w14:paraId="647F7E75" w14:textId="77777777" w:rsidTr="00C82F72">
        <w:trPr>
          <w:trHeight w:val="581"/>
        </w:trPr>
        <w:tc>
          <w:tcPr>
            <w:tcW w:w="707" w:type="dxa"/>
          </w:tcPr>
          <w:p w14:paraId="1F73B8C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-1</w:t>
            </w:r>
          </w:p>
        </w:tc>
        <w:tc>
          <w:tcPr>
            <w:tcW w:w="6102" w:type="dxa"/>
          </w:tcPr>
          <w:p w14:paraId="35855C14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</w:rPr>
              <w:t>Invalid number.</w:t>
            </w:r>
          </w:p>
          <w:p w14:paraId="582A294E" w14:textId="3A98322D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Goodbye.</w:t>
            </w:r>
          </w:p>
        </w:tc>
      </w:tr>
    </w:tbl>
    <w:p w14:paraId="4223ECBD" w14:textId="77777777" w:rsidR="00EA3A0C" w:rsidRPr="00EA3A0C" w:rsidRDefault="00EA3A0C" w:rsidP="00EA3A0C"/>
    <w:p w14:paraId="213D8FE4" w14:textId="6ABC16CA" w:rsidR="00C32ABA" w:rsidRDefault="00EA3A0C" w:rsidP="00E3573F">
      <w:pPr>
        <w:pStyle w:val="Heading2"/>
        <w:numPr>
          <w:ilvl w:val="0"/>
          <w:numId w:val="2"/>
        </w:numPr>
      </w:pPr>
      <w:r w:rsidRPr="00EA3A0C">
        <w:t>Enter Numbers</w:t>
      </w:r>
    </w:p>
    <w:p w14:paraId="75337AA4" w14:textId="77777777" w:rsidR="00EA3A0C" w:rsidRPr="00E37B55" w:rsidRDefault="00EA3A0C" w:rsidP="00EA3A0C">
      <w:pPr>
        <w:spacing w:line="240" w:lineRule="auto"/>
        <w:jc w:val="both"/>
        <w:rPr>
          <w:b/>
          <w:bCs/>
          <w:lang w:val="bg-BG"/>
        </w:rPr>
      </w:pPr>
      <w:r w:rsidRPr="00E37B55">
        <w:t xml:space="preserve">Write a method </w:t>
      </w:r>
      <w:r w:rsidRPr="00E37B55">
        <w:rPr>
          <w:b/>
          <w:noProof/>
        </w:rPr>
        <w:t>ReadNumber(int start, int end)</w:t>
      </w:r>
      <w:r w:rsidRPr="00E37B55">
        <w:rPr>
          <w:noProof/>
        </w:rPr>
        <w:t xml:space="preserve"> </w:t>
      </w:r>
      <w:r w:rsidRPr="00E37B55">
        <w:t xml:space="preserve">that enters an integer number in a given range </w:t>
      </w:r>
      <w:r w:rsidRPr="00E37B55">
        <w:rPr>
          <w:noProof/>
        </w:rPr>
        <w:t>(</w:t>
      </w:r>
      <w:r w:rsidRPr="00E37B55">
        <w:rPr>
          <w:b/>
        </w:rPr>
        <w:t>start…end</w:t>
      </w:r>
      <w:r w:rsidRPr="00E37B55">
        <w:t xml:space="preserve">), </w:t>
      </w:r>
      <w:r w:rsidRPr="00E37B55">
        <w:rPr>
          <w:b/>
          <w:bCs/>
        </w:rPr>
        <w:t>excluding</w:t>
      </w:r>
      <w:r w:rsidRPr="00E37B55">
        <w:t xml:space="preserve"> the numbers </w:t>
      </w:r>
      <w:r w:rsidRPr="00E37B55">
        <w:rPr>
          <w:b/>
          <w:bCs/>
        </w:rPr>
        <w:t>start</w:t>
      </w:r>
      <w:r w:rsidRPr="00E37B55">
        <w:t xml:space="preserve"> and </w:t>
      </w:r>
      <w:r w:rsidRPr="00E37B55">
        <w:rPr>
          <w:b/>
          <w:bCs/>
        </w:rPr>
        <w:t>end</w:t>
      </w:r>
      <w:r w:rsidRPr="00E37B55">
        <w:t xml:space="preserve">. If an </w:t>
      </w:r>
      <w:r w:rsidRPr="00E37B55">
        <w:rPr>
          <w:b/>
        </w:rPr>
        <w:t>invalid number</w:t>
      </w:r>
      <w:r w:rsidRPr="00E37B55">
        <w:t xml:space="preserve"> or a </w:t>
      </w:r>
      <w:r w:rsidRPr="00E37B55">
        <w:rPr>
          <w:b/>
        </w:rPr>
        <w:t>non-number</w:t>
      </w:r>
      <w:r w:rsidRPr="00E37B55">
        <w:t xml:space="preserve"> text is entered, the method should </w:t>
      </w:r>
      <w:r w:rsidRPr="00E37B55">
        <w:rPr>
          <w:b/>
        </w:rPr>
        <w:t>throw an exception</w:t>
      </w:r>
      <w:r w:rsidRPr="00E37B55">
        <w:t xml:space="preserve">. Using this method write a program that enters </w:t>
      </w:r>
      <w:r w:rsidRPr="00E37B55">
        <w:rPr>
          <w:b/>
        </w:rPr>
        <w:t>10 numbers</w:t>
      </w:r>
      <w:r w:rsidRPr="00E37B55">
        <w:t xml:space="preserve">: </w:t>
      </w:r>
      <w:r w:rsidRPr="00E37B55">
        <w:rPr>
          <w:b/>
          <w:bCs/>
        </w:rPr>
        <w:t>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>, a</w:t>
      </w:r>
      <w:r w:rsidRPr="00E37B55">
        <w:rPr>
          <w:b/>
          <w:bCs/>
          <w:vertAlign w:val="subscript"/>
        </w:rPr>
        <w:t>2</w:t>
      </w:r>
      <w:r w:rsidRPr="00E37B55">
        <w:rPr>
          <w:b/>
          <w:bCs/>
        </w:rPr>
        <w:t>, …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>, such that 1 &lt; a</w:t>
      </w:r>
      <w:r w:rsidRPr="00E37B55">
        <w:rPr>
          <w:b/>
          <w:bCs/>
          <w:vertAlign w:val="subscript"/>
        </w:rPr>
        <w:t>1</w:t>
      </w:r>
      <w:r w:rsidRPr="00E37B55">
        <w:rPr>
          <w:b/>
          <w:bCs/>
        </w:rPr>
        <w:t xml:space="preserve"> &lt; … &lt; a</w:t>
      </w:r>
      <w:r w:rsidRPr="00E37B55">
        <w:rPr>
          <w:b/>
          <w:bCs/>
          <w:vertAlign w:val="subscript"/>
        </w:rPr>
        <w:t>10</w:t>
      </w:r>
      <w:r w:rsidRPr="00E37B55">
        <w:rPr>
          <w:b/>
          <w:bCs/>
        </w:rPr>
        <w:t xml:space="preserve"> &lt; 100</w:t>
      </w:r>
      <w:r w:rsidRPr="00E37B55">
        <w:rPr>
          <w:bCs/>
        </w:rPr>
        <w:t>.</w:t>
      </w:r>
      <w:r w:rsidRPr="00E37B55">
        <w:t xml:space="preserve"> If the user enters an invalid number, continue while there are 10 valid numbers entered. Print the array elements, separated with </w:t>
      </w:r>
      <w:r w:rsidRPr="00E37B55">
        <w:rPr>
          <w:b/>
          <w:bCs/>
        </w:rPr>
        <w:t>comma and space “</w:t>
      </w:r>
      <w:r w:rsidRPr="00E37B55">
        <w:rPr>
          <w:rStyle w:val="CodeChar"/>
        </w:rPr>
        <w:t xml:space="preserve">, </w:t>
      </w:r>
      <w:r w:rsidRPr="00E37B55">
        <w:rPr>
          <w:b/>
          <w:bCs/>
        </w:rPr>
        <w:t>”</w:t>
      </w:r>
      <w:r w:rsidRPr="00E37B55">
        <w:t>.</w:t>
      </w:r>
    </w:p>
    <w:p w14:paraId="52F4E88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Hints</w:t>
      </w:r>
    </w:p>
    <w:p w14:paraId="188A568C" w14:textId="77777777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>When the entered input holds a non-integer value, print “</w:t>
      </w:r>
      <w:r w:rsidRPr="00E37B55">
        <w:rPr>
          <w:b/>
          <w:bCs/>
        </w:rPr>
        <w:t>Invalid Number!</w:t>
      </w:r>
      <w:r w:rsidRPr="00E37B55">
        <w:t>”</w:t>
      </w:r>
    </w:p>
    <w:p w14:paraId="0E26ECDD" w14:textId="64D9B6EF" w:rsidR="00EA3A0C" w:rsidRPr="00E37B55" w:rsidRDefault="00EA3A0C" w:rsidP="00E3573F">
      <w:pPr>
        <w:pStyle w:val="ListParagraph"/>
        <w:numPr>
          <w:ilvl w:val="0"/>
          <w:numId w:val="4"/>
        </w:numPr>
        <w:spacing w:line="240" w:lineRule="auto"/>
        <w:rPr>
          <w:lang w:val="bg-BG"/>
        </w:rPr>
      </w:pPr>
      <w:r w:rsidRPr="00E37B55">
        <w:t xml:space="preserve">When the entered input holds </w:t>
      </w:r>
      <w:r>
        <w:t xml:space="preserve">an </w:t>
      </w:r>
      <w:r w:rsidRPr="00E37B55">
        <w:t>integer that is out of range, print "</w:t>
      </w:r>
      <w:r w:rsidRPr="00E37B55">
        <w:rPr>
          <w:b/>
          <w:bCs/>
        </w:rPr>
        <w:t xml:space="preserve">Your number is not in range </w:t>
      </w:r>
      <w:r w:rsidRPr="00E37B55">
        <w:rPr>
          <w:b/>
          <w:bCs/>
          <w:noProof/>
        </w:rPr>
        <w:t>{currentNumber}</w:t>
      </w:r>
      <w:r w:rsidRPr="00E37B55">
        <w:rPr>
          <w:b/>
          <w:bCs/>
        </w:rPr>
        <w:t xml:space="preserve"> - 100!</w:t>
      </w:r>
      <w:r w:rsidRPr="00E37B55">
        <w:t>"</w:t>
      </w:r>
    </w:p>
    <w:p w14:paraId="06599003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6809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7"/>
        <w:gridCol w:w="6102"/>
      </w:tblGrid>
      <w:tr w:rsidR="00EA3A0C" w:rsidRPr="00E37B55" w14:paraId="4B57BE7E" w14:textId="77777777" w:rsidTr="00C82F72">
        <w:trPr>
          <w:trHeight w:val="150"/>
        </w:trPr>
        <w:tc>
          <w:tcPr>
            <w:tcW w:w="707" w:type="dxa"/>
            <w:shd w:val="clear" w:color="auto" w:fill="D9D9D9" w:themeFill="background1" w:themeFillShade="D9"/>
          </w:tcPr>
          <w:p w14:paraId="34F67FA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6102" w:type="dxa"/>
            <w:shd w:val="clear" w:color="auto" w:fill="D9D9D9" w:themeFill="background1" w:themeFillShade="D9"/>
          </w:tcPr>
          <w:p w14:paraId="6F8B3A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C37B07E" w14:textId="77777777" w:rsidTr="00C82F72">
        <w:trPr>
          <w:trHeight w:val="430"/>
        </w:trPr>
        <w:tc>
          <w:tcPr>
            <w:tcW w:w="707" w:type="dxa"/>
          </w:tcPr>
          <w:p w14:paraId="0033BD1F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5BEAFD7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610AA8B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70F6EDE2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4C10F7E7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42033C0C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11237E1D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9A9EBA4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26C1A289" w14:textId="77777777" w:rsidR="00EA3A0C" w:rsidRPr="00E37B55" w:rsidRDefault="00EA3A0C" w:rsidP="00C82F72">
            <w:pPr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851ED5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noProof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26FCD302" w14:textId="77777777" w:rsidR="00EA3A0C" w:rsidRPr="00E37B55" w:rsidRDefault="00EA3A0C" w:rsidP="00C82F72">
            <w:pPr>
              <w:spacing w:before="40" w:after="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  <w:tr w:rsidR="00EA3A0C" w:rsidRPr="00E37B55" w14:paraId="5115770A" w14:textId="77777777" w:rsidTr="00C82F72">
        <w:trPr>
          <w:trHeight w:val="581"/>
        </w:trPr>
        <w:tc>
          <w:tcPr>
            <w:tcW w:w="707" w:type="dxa"/>
          </w:tcPr>
          <w:p w14:paraId="0F7AB78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yellow"/>
                <w:lang w:eastAsia="bg-BG"/>
              </w:rPr>
              <w:lastRenderedPageBreak/>
              <w:t>1</w:t>
            </w:r>
          </w:p>
          <w:p w14:paraId="71DF8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</w:t>
            </w:r>
          </w:p>
          <w:p w14:paraId="26B6F8C3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1</w:t>
            </w:r>
          </w:p>
          <w:p w14:paraId="54720DE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</w:t>
            </w:r>
          </w:p>
          <w:p w14:paraId="368C588B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p</w:t>
            </w:r>
          </w:p>
          <w:p w14:paraId="412DAF7A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</w:t>
            </w:r>
          </w:p>
          <w:p w14:paraId="10B1B32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5</w:t>
            </w:r>
          </w:p>
          <w:p w14:paraId="0C321B10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6</w:t>
            </w:r>
          </w:p>
          <w:p w14:paraId="7944E404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</w:t>
            </w:r>
          </w:p>
          <w:p w14:paraId="62EC57ED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8</w:t>
            </w:r>
          </w:p>
          <w:p w14:paraId="1FF5FD49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9</w:t>
            </w:r>
          </w:p>
          <w:p w14:paraId="3B02995C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val="bg-BG"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</w:t>
            </w:r>
          </w:p>
          <w:p w14:paraId="6DC22EF8" w14:textId="77777777" w:rsidR="00EA3A0C" w:rsidRPr="00E37B55" w:rsidRDefault="00EA3A0C" w:rsidP="00C82F7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40" w:after="4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E37B5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1</w:t>
            </w:r>
          </w:p>
        </w:tc>
        <w:tc>
          <w:tcPr>
            <w:tcW w:w="6102" w:type="dxa"/>
          </w:tcPr>
          <w:p w14:paraId="4D90C40C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yellow"/>
              </w:rPr>
              <w:t>Your number is not in range (1 - 100)</w:t>
            </w:r>
          </w:p>
          <w:p w14:paraId="45BDE630" w14:textId="1C6DD73B" w:rsidR="00EA3A0C" w:rsidRPr="00E37B55" w:rsidRDefault="009E5D7A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highlight w:val="green"/>
              </w:rPr>
              <w:t>Your number is not in range (1</w:t>
            </w:r>
            <w:r w:rsidR="00EA3A0C" w:rsidRPr="00E37B55">
              <w:rPr>
                <w:rFonts w:ascii="Consolas" w:hAnsi="Consolas"/>
                <w:bCs/>
                <w:noProof/>
                <w:highlight w:val="green"/>
              </w:rPr>
              <w:t xml:space="preserve"> – 100)</w:t>
            </w:r>
          </w:p>
          <w:p w14:paraId="21349382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  <w:lang w:val="bg-BG"/>
              </w:rPr>
            </w:pPr>
            <w:r w:rsidRPr="00E37B55">
              <w:rPr>
                <w:rFonts w:ascii="Consolas" w:hAnsi="Consolas"/>
                <w:bCs/>
                <w:noProof/>
                <w:highlight w:val="cyan"/>
              </w:rPr>
              <w:t>Invalid Number!</w:t>
            </w:r>
          </w:p>
          <w:p w14:paraId="790BB46B" w14:textId="77777777" w:rsidR="00EA3A0C" w:rsidRPr="00E37B55" w:rsidRDefault="00EA3A0C" w:rsidP="00C82F72">
            <w:pPr>
              <w:spacing w:before="40" w:after="40"/>
              <w:ind w:left="5040" w:hanging="5040"/>
              <w:rPr>
                <w:rFonts w:ascii="Consolas" w:hAnsi="Consolas"/>
                <w:bCs/>
                <w:noProof/>
              </w:rPr>
            </w:pPr>
            <w:r w:rsidRPr="00E37B55">
              <w:rPr>
                <w:rFonts w:ascii="Consolas" w:hAnsi="Consolas"/>
                <w:bCs/>
                <w:noProof/>
              </w:rPr>
              <w:t>2, 3, 4, 5, 6, 7, 8, 9, 10, 11</w:t>
            </w:r>
          </w:p>
        </w:tc>
      </w:tr>
    </w:tbl>
    <w:p w14:paraId="4CC32371" w14:textId="77777777" w:rsidR="00EA3A0C" w:rsidRPr="00EA3A0C" w:rsidRDefault="00EA3A0C" w:rsidP="00EA3A0C"/>
    <w:p w14:paraId="2BB6FAC8" w14:textId="568D7D4E" w:rsidR="00C32ABA" w:rsidRPr="00EA3A0C" w:rsidRDefault="00EA3A0C" w:rsidP="00E3573F">
      <w:pPr>
        <w:pStyle w:val="Heading2"/>
        <w:numPr>
          <w:ilvl w:val="0"/>
          <w:numId w:val="2"/>
        </w:numPr>
      </w:pPr>
      <w:r w:rsidRPr="00EA3A0C">
        <w:t>Cards</w:t>
      </w:r>
    </w:p>
    <w:p w14:paraId="72E14AAC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Create a class </w:t>
      </w:r>
      <w:r w:rsidRPr="00E37B55">
        <w:rPr>
          <w:rStyle w:val="Strong"/>
          <w:noProof/>
        </w:rPr>
        <w:t>Card</w:t>
      </w:r>
      <w:r w:rsidRPr="00E37B55">
        <w:rPr>
          <w:noProof/>
        </w:rPr>
        <w:t xml:space="preserve"> to hold a card’s </w:t>
      </w:r>
      <w:r w:rsidRPr="00E37B55">
        <w:rPr>
          <w:rStyle w:val="CodeChar"/>
        </w:rPr>
        <w:t>face</w:t>
      </w:r>
      <w:r w:rsidRPr="00E37B55">
        <w:rPr>
          <w:noProof/>
        </w:rPr>
        <w:t xml:space="preserve"> and </w:t>
      </w:r>
      <w:r w:rsidRPr="00E37B55">
        <w:rPr>
          <w:rStyle w:val="CodeChar"/>
        </w:rPr>
        <w:t>suit</w:t>
      </w:r>
      <w:r w:rsidRPr="00E37B55">
        <w:rPr>
          <w:noProof/>
        </w:rPr>
        <w:t>.</w:t>
      </w:r>
    </w:p>
    <w:p w14:paraId="47FAACCF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faces are: 2, 3, 4, 5, 6, 7, 8, 9, 10, J, Q, K, A</w:t>
      </w:r>
    </w:p>
    <w:p w14:paraId="76C452A5" w14:textId="77777777" w:rsidR="00EA3A0C" w:rsidRPr="00E37B55" w:rsidRDefault="00EA3A0C" w:rsidP="00E3573F">
      <w:pPr>
        <w:pStyle w:val="ListParagraph"/>
        <w:numPr>
          <w:ilvl w:val="0"/>
          <w:numId w:val="5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Valid card suits are: 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, H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, D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, C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64A36ECA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Both face and suit are expected as an uppercase string. The class also needs to have a </w:t>
      </w:r>
      <w:r w:rsidRPr="00E37B55">
        <w:rPr>
          <w:rStyle w:val="CodeChar"/>
        </w:rPr>
        <w:t>toString()</w:t>
      </w:r>
      <w:r w:rsidRPr="00E37B55">
        <w:rPr>
          <w:noProof/>
        </w:rPr>
        <w:t xml:space="preserve"> method that prints the card’s face and suit as a string in the following format:</w:t>
      </w:r>
    </w:p>
    <w:p w14:paraId="6CDE161E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 xml:space="preserve">"[{face}{suit}]" </w:t>
      </w:r>
      <w:r w:rsidRPr="00E37B55">
        <w:rPr>
          <w:rFonts w:cstheme="minorHAnsi"/>
          <w:b/>
          <w:bCs/>
        </w:rPr>
        <w:t>– example:</w:t>
      </w:r>
      <w:r w:rsidRPr="00E37B55">
        <w:rPr>
          <w:rFonts w:ascii="Consolas" w:hAnsi="Consolas"/>
          <w:b/>
          <w:bCs/>
        </w:rPr>
        <w:t xml:space="preserve"> </w:t>
      </w:r>
      <w:r w:rsidRPr="00E37B55">
        <w:rPr>
          <w:rFonts w:ascii="Consolas" w:hAnsi="Consolas"/>
          <w:b/>
          <w:bCs/>
          <w:noProof/>
        </w:rPr>
        <w:t>[A♠] [5♣] [10♦]</w:t>
      </w:r>
    </w:p>
    <w:p w14:paraId="1F037BD4" w14:textId="77777777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Use the following UTF code literals to represent the suits:</w:t>
      </w:r>
    </w:p>
    <w:p w14:paraId="63B24277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0" w:name="OLE_LINK1"/>
      <w:bookmarkStart w:id="1" w:name="OLE_LINK2"/>
      <w:r w:rsidRPr="00E37B55">
        <w:rPr>
          <w:noProof/>
        </w:rPr>
        <w:t>\u2660</w:t>
      </w:r>
      <w:bookmarkEnd w:id="0"/>
      <w:bookmarkEnd w:id="1"/>
      <w:r w:rsidRPr="00E37B55">
        <w:rPr>
          <w:noProof/>
        </w:rPr>
        <w:t xml:space="preserve"> – Spades (</w:t>
      </w:r>
      <w:r w:rsidRPr="00E37B55">
        <w:rPr>
          <w:rFonts w:ascii="Segoe UI Symbol" w:hAnsi="Segoe UI Symbol" w:cs="Segoe UI Symbol"/>
          <w:noProof/>
        </w:rPr>
        <w:t>♠</w:t>
      </w:r>
      <w:r w:rsidRPr="00E37B55">
        <w:rPr>
          <w:noProof/>
        </w:rPr>
        <w:t>)</w:t>
      </w:r>
    </w:p>
    <w:p w14:paraId="48ACAFE3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2" w:name="OLE_LINK3"/>
      <w:r w:rsidRPr="00E37B55">
        <w:rPr>
          <w:noProof/>
        </w:rPr>
        <w:t>\u2665</w:t>
      </w:r>
      <w:bookmarkEnd w:id="2"/>
      <w:r w:rsidRPr="00E37B55">
        <w:rPr>
          <w:noProof/>
        </w:rPr>
        <w:t xml:space="preserve"> – Hearts (</w:t>
      </w:r>
      <w:r w:rsidRPr="00E37B55">
        <w:rPr>
          <w:rFonts w:ascii="Segoe UI Symbol" w:hAnsi="Segoe UI Symbol" w:cs="Segoe UI Symbol"/>
          <w:noProof/>
        </w:rPr>
        <w:t>♥</w:t>
      </w:r>
      <w:r w:rsidRPr="00E37B55">
        <w:rPr>
          <w:noProof/>
        </w:rPr>
        <w:t>)</w:t>
      </w:r>
    </w:p>
    <w:p w14:paraId="23E47D72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noProof/>
          <w:lang w:val="bg-BG"/>
        </w:rPr>
      </w:pPr>
      <w:bookmarkStart w:id="3" w:name="OLE_LINK4"/>
      <w:bookmarkStart w:id="4" w:name="OLE_LINK5"/>
      <w:r w:rsidRPr="00E37B55">
        <w:rPr>
          <w:noProof/>
        </w:rPr>
        <w:t xml:space="preserve">\u2666 </w:t>
      </w:r>
      <w:bookmarkEnd w:id="3"/>
      <w:bookmarkEnd w:id="4"/>
      <w:r w:rsidRPr="00E37B55">
        <w:rPr>
          <w:noProof/>
        </w:rPr>
        <w:t>– Diamonds (</w:t>
      </w:r>
      <w:r w:rsidRPr="00E37B55">
        <w:rPr>
          <w:rFonts w:ascii="Segoe UI Symbol" w:hAnsi="Segoe UI Symbol" w:cs="Segoe UI Symbol"/>
          <w:noProof/>
        </w:rPr>
        <w:t>♦</w:t>
      </w:r>
      <w:r w:rsidRPr="00E37B55">
        <w:rPr>
          <w:noProof/>
        </w:rPr>
        <w:t>)</w:t>
      </w:r>
    </w:p>
    <w:p w14:paraId="0FAD3A0F" w14:textId="77777777" w:rsidR="00EA3A0C" w:rsidRPr="00E37B55" w:rsidRDefault="00EA3A0C" w:rsidP="00E3573F">
      <w:pPr>
        <w:pStyle w:val="ListParagraph"/>
        <w:numPr>
          <w:ilvl w:val="0"/>
          <w:numId w:val="6"/>
        </w:numPr>
        <w:spacing w:line="240" w:lineRule="auto"/>
        <w:rPr>
          <w:lang w:val="bg-BG"/>
        </w:rPr>
      </w:pPr>
      <w:bookmarkStart w:id="5" w:name="OLE_LINK6"/>
      <w:bookmarkStart w:id="6" w:name="OLE_LINK7"/>
      <w:r w:rsidRPr="00E37B55">
        <w:rPr>
          <w:noProof/>
        </w:rPr>
        <w:t xml:space="preserve">\u2663 </w:t>
      </w:r>
      <w:bookmarkEnd w:id="5"/>
      <w:bookmarkEnd w:id="6"/>
      <w:r w:rsidRPr="00E37B55">
        <w:rPr>
          <w:noProof/>
        </w:rPr>
        <w:t>– Clubs (</w:t>
      </w:r>
      <w:r w:rsidRPr="00E37B55">
        <w:rPr>
          <w:rFonts w:ascii="Segoe UI Symbol" w:hAnsi="Segoe UI Symbol" w:cs="Segoe UI Symbol"/>
          <w:noProof/>
        </w:rPr>
        <w:t>♣</w:t>
      </w:r>
      <w:r w:rsidRPr="00E37B55">
        <w:rPr>
          <w:noProof/>
        </w:rPr>
        <w:t>)</w:t>
      </w:r>
    </w:p>
    <w:p w14:paraId="03991B68" w14:textId="6EAD9642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>Write a program that takes a deck of cards as a string array and print</w:t>
      </w:r>
      <w:r>
        <w:rPr>
          <w:noProof/>
        </w:rPr>
        <w:t>s</w:t>
      </w:r>
      <w:r w:rsidRPr="00E37B55">
        <w:rPr>
          <w:noProof/>
        </w:rPr>
        <w:t xml:space="preserve"> them as a sequence of cards (space separated). Print an exception message </w:t>
      </w:r>
      <w:r w:rsidRPr="00E37B55">
        <w:rPr>
          <w:rFonts w:ascii="Consolas" w:hAnsi="Consolas"/>
          <w:b/>
          <w:bCs/>
          <w:noProof/>
        </w:rPr>
        <w:t>"Invalid card!"</w:t>
      </w:r>
      <w:r w:rsidRPr="00E37B55">
        <w:rPr>
          <w:noProof/>
        </w:rPr>
        <w:t xml:space="preserve"> when an invalid card definition is passed as input.</w:t>
      </w:r>
    </w:p>
    <w:p w14:paraId="23BD22F9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Input</w:t>
      </w:r>
    </w:p>
    <w:p w14:paraId="29F37B28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 single line with the faces and suits of the cards in the format:</w:t>
      </w:r>
    </w:p>
    <w:p w14:paraId="7CC8790E" w14:textId="77777777" w:rsidR="00EA3A0C" w:rsidRPr="00E37B55" w:rsidRDefault="00EA3A0C" w:rsidP="00EA3A0C">
      <w:pPr>
        <w:pStyle w:val="ListParagraph"/>
        <w:spacing w:line="240" w:lineRule="auto"/>
        <w:rPr>
          <w:noProof/>
          <w:lang w:val="bg-BG"/>
        </w:rPr>
      </w:pPr>
      <w:r w:rsidRPr="00E37B55">
        <w:rPr>
          <w:rFonts w:ascii="Consolas" w:hAnsi="Consolas"/>
          <w:b/>
          <w:bCs/>
          <w:noProof/>
        </w:rPr>
        <w:t>"{face} {suit}, {face} {suit}, …"</w:t>
      </w:r>
    </w:p>
    <w:p w14:paraId="31D911E3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t>Output</w:t>
      </w:r>
    </w:p>
    <w:p w14:paraId="6F8FF86B" w14:textId="77777777" w:rsidR="00EA3A0C" w:rsidRPr="00E37B55" w:rsidRDefault="00EA3A0C" w:rsidP="00E3573F">
      <w:pPr>
        <w:pStyle w:val="ListParagraph"/>
        <w:numPr>
          <w:ilvl w:val="0"/>
          <w:numId w:val="7"/>
        </w:numPr>
        <w:spacing w:line="240" w:lineRule="auto"/>
        <w:rPr>
          <w:noProof/>
          <w:lang w:val="bg-BG"/>
        </w:rPr>
      </w:pPr>
      <w:r w:rsidRPr="00E37B55">
        <w:rPr>
          <w:noProof/>
        </w:rPr>
        <w:t>As output, print on the console the list of cards as strings, separated by space.</w:t>
      </w:r>
    </w:p>
    <w:p w14:paraId="013A219A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072C9AC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2E27C6D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70330C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3801C611" w14:textId="77777777" w:rsidTr="00C82F72">
        <w:tc>
          <w:tcPr>
            <w:tcW w:w="4225" w:type="dxa"/>
          </w:tcPr>
          <w:p w14:paraId="2EAFB463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A S, 10 D, K H, 2 C</w:t>
            </w:r>
          </w:p>
        </w:tc>
        <w:tc>
          <w:tcPr>
            <w:tcW w:w="5245" w:type="dxa"/>
          </w:tcPr>
          <w:p w14:paraId="25A7F8D5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A♠] [10♦] [K♥] [2♣]</w:t>
            </w:r>
          </w:p>
        </w:tc>
      </w:tr>
      <w:tr w:rsidR="00EA3A0C" w:rsidRPr="00E37B55" w14:paraId="25CB32FD" w14:textId="77777777" w:rsidTr="00C82F72">
        <w:tc>
          <w:tcPr>
            <w:tcW w:w="4225" w:type="dxa"/>
          </w:tcPr>
          <w:p w14:paraId="371846F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/>
              </w:rPr>
              <w:t>5 C, 10 D, king C, K C, Q heart, Q H</w:t>
            </w:r>
          </w:p>
          <w:p w14:paraId="3967C5A1" w14:textId="77777777" w:rsidR="00EA3A0C" w:rsidRPr="0001298B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5D157F0A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1CB77C66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Invalid card!</w:t>
            </w:r>
          </w:p>
          <w:p w14:paraId="462C1FC2" w14:textId="77777777" w:rsidR="00EA3A0C" w:rsidRPr="0001298B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[5♣] [10♦] [K♣] [Q♥]</w:t>
            </w:r>
          </w:p>
        </w:tc>
      </w:tr>
    </w:tbl>
    <w:p w14:paraId="7F6FE1C2" w14:textId="77777777" w:rsidR="00EA3A0C" w:rsidRPr="00E37B55" w:rsidRDefault="00EA3A0C" w:rsidP="00EA3A0C">
      <w:pPr>
        <w:pStyle w:val="Heading3"/>
        <w:spacing w:line="240" w:lineRule="auto"/>
        <w:rPr>
          <w:noProof/>
          <w:lang w:val="bg-BG"/>
        </w:rPr>
      </w:pPr>
      <w:r w:rsidRPr="00E37B55">
        <w:rPr>
          <w:noProof/>
        </w:rPr>
        <w:lastRenderedPageBreak/>
        <w:t>Hints</w:t>
      </w:r>
    </w:p>
    <w:p w14:paraId="0234C51E" w14:textId="3996AB28" w:rsidR="00EA3A0C" w:rsidRPr="00E37B55" w:rsidRDefault="00EA3A0C" w:rsidP="00EA3A0C">
      <w:pPr>
        <w:spacing w:line="240" w:lineRule="auto"/>
        <w:rPr>
          <w:noProof/>
          <w:lang w:val="bg-BG"/>
        </w:rPr>
      </w:pPr>
      <w:r w:rsidRPr="00E37B55">
        <w:rPr>
          <w:noProof/>
        </w:rPr>
        <w:t xml:space="preserve">Write a method </w:t>
      </w:r>
      <w:r w:rsidRPr="00E37B55">
        <w:rPr>
          <w:rStyle w:val="CodeChar"/>
        </w:rPr>
        <w:t>CreateCard(face, suit)</w:t>
      </w:r>
      <w:r w:rsidRPr="00E37B55">
        <w:rPr>
          <w:noProof/>
        </w:rPr>
        <w:t xml:space="preserve">, which creates a card face and card suit and returns a </w:t>
      </w:r>
      <w:r w:rsidRPr="00E37B55">
        <w:rPr>
          <w:rStyle w:val="CodeChar"/>
        </w:rPr>
        <w:t>Card</w:t>
      </w:r>
      <w:r w:rsidRPr="00E37B55">
        <w:rPr>
          <w:noProof/>
        </w:rPr>
        <w:t xml:space="preserve"> object. The method should throw an exception if invalid data are given in its arguments. Later, you can catch the exception and print an error message.</w:t>
      </w:r>
    </w:p>
    <w:p w14:paraId="205C678F" w14:textId="77777777" w:rsidR="00EA3A0C" w:rsidRPr="00E37B55" w:rsidRDefault="00EA3A0C" w:rsidP="00EA3A0C">
      <w:pPr>
        <w:pStyle w:val="Heading2"/>
        <w:spacing w:line="240" w:lineRule="auto"/>
      </w:pPr>
      <w:r w:rsidRPr="00E37B55">
        <w:t>Sum of Integers</w:t>
      </w:r>
    </w:p>
    <w:p w14:paraId="13FDA0F5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a sequence of </w:t>
      </w:r>
      <w:r w:rsidRPr="00E37B55">
        <w:rPr>
          <w:b/>
        </w:rPr>
        <w:t>elements of different types</w:t>
      </w:r>
      <w:r w:rsidRPr="00E37B55">
        <w:t xml:space="preserve">, </w:t>
      </w:r>
      <w:r w:rsidRPr="00E37B55">
        <w:rPr>
          <w:bCs/>
        </w:rPr>
        <w:t>separated by</w:t>
      </w:r>
      <w:r w:rsidRPr="00E37B55">
        <w:rPr>
          <w:b/>
        </w:rPr>
        <w:t xml:space="preserve"> space</w:t>
      </w:r>
      <w:r w:rsidRPr="00E37B55">
        <w:t xml:space="preserve">. Your task is to calculate the sum of all valid integer numbers in the input. Try to add each element of the array to the sum and </w:t>
      </w:r>
      <w:r w:rsidRPr="00E37B55">
        <w:rPr>
          <w:b/>
        </w:rPr>
        <w:t>write</w:t>
      </w:r>
      <w:r w:rsidRPr="00E37B55">
        <w:t xml:space="preserve"> </w:t>
      </w:r>
      <w:r w:rsidRPr="00E37B55">
        <w:rPr>
          <w:b/>
        </w:rPr>
        <w:t>messages</w:t>
      </w:r>
      <w:r w:rsidRPr="00E37B55">
        <w:t xml:space="preserve"> for the possible </w:t>
      </w:r>
      <w:r w:rsidRPr="00E37B55">
        <w:rPr>
          <w:b/>
        </w:rPr>
        <w:t>exceptions</w:t>
      </w:r>
      <w:r w:rsidRPr="00E37B55">
        <w:t xml:space="preserve"> while processing the element:</w:t>
      </w:r>
    </w:p>
    <w:p w14:paraId="04149FD7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element</w:t>
      </w:r>
      <w:r w:rsidRPr="00E37B55">
        <w:t xml:space="preserve">, which is </w:t>
      </w:r>
      <w:r w:rsidRPr="00E37B55">
        <w:rPr>
          <w:b/>
          <w:bCs/>
        </w:rPr>
        <w:t>not in the correct format</w:t>
      </w:r>
      <w:r w:rsidRPr="00E37B55">
        <w:t xml:space="preserve"> </w:t>
      </w:r>
      <w:r w:rsidRPr="00E37B55">
        <w:rPr>
          <w:b/>
          <w:bCs/>
          <w:noProof/>
        </w:rPr>
        <w:t>(FormatException</w:t>
      </w:r>
      <w:r w:rsidRPr="00E37B55">
        <w:rPr>
          <w:b/>
          <w:bCs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in wrong format!"</w:t>
      </w:r>
    </w:p>
    <w:p w14:paraId="26449D80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  <w:bCs/>
        </w:rPr>
        <w:t>element</w:t>
      </w:r>
      <w:r w:rsidRPr="00E37B55">
        <w:t xml:space="preserve">, which is </w:t>
      </w:r>
      <w:r w:rsidRPr="00E37B55">
        <w:rPr>
          <w:b/>
          <w:bCs/>
        </w:rPr>
        <w:t>out of the integer</w:t>
      </w:r>
      <w:r w:rsidRPr="00E37B55">
        <w:t xml:space="preserve"> </w:t>
      </w:r>
      <w:r w:rsidRPr="00E37B55">
        <w:rPr>
          <w:b/>
        </w:rPr>
        <w:t xml:space="preserve">type range </w:t>
      </w:r>
      <w:r w:rsidRPr="00E37B55">
        <w:rPr>
          <w:b/>
          <w:noProof/>
        </w:rPr>
        <w:t>(OverflowException</w:t>
      </w:r>
      <w:r w:rsidRPr="00E37B55">
        <w:rPr>
          <w:b/>
        </w:rPr>
        <w:t>)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The element '{element}' is out of range!"</w:t>
      </w:r>
    </w:p>
    <w:p w14:paraId="315AF94A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processed element add the following message:</w:t>
      </w:r>
    </w:p>
    <w:p w14:paraId="0A1A51CB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lement '{element}' processed - current sum: {sum}"</w:t>
      </w:r>
    </w:p>
    <w:p w14:paraId="2EC09E48" w14:textId="4DF72989" w:rsidR="00EA3A0C" w:rsidRPr="00E37B55" w:rsidRDefault="00FB703A" w:rsidP="00EA3A0C">
      <w:pPr>
        <w:spacing w:line="240" w:lineRule="auto"/>
        <w:rPr>
          <w:lang w:val="bg-BG"/>
        </w:rPr>
      </w:pPr>
      <w:r>
        <w:t>At</w:t>
      </w:r>
      <w:r w:rsidR="00EA3A0C" w:rsidRPr="00E37B55">
        <w:t xml:space="preserve"> the end print the total sum of all integers:</w:t>
      </w:r>
    </w:p>
    <w:p w14:paraId="2E84F936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rFonts w:ascii="Consolas" w:hAnsi="Consolas"/>
          <w:b/>
          <w:bCs/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The total sum of all integers is: {sum}"</w:t>
      </w:r>
    </w:p>
    <w:p w14:paraId="3E596A4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1046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62"/>
        <w:gridCol w:w="5900"/>
      </w:tblGrid>
      <w:tr w:rsidR="00EA3A0C" w:rsidRPr="00E37B55" w14:paraId="7C9A9E39" w14:textId="77777777" w:rsidTr="0001298B">
        <w:tc>
          <w:tcPr>
            <w:tcW w:w="4562" w:type="dxa"/>
            <w:shd w:val="clear" w:color="auto" w:fill="D9D9D9" w:themeFill="background1" w:themeFillShade="D9"/>
          </w:tcPr>
          <w:p w14:paraId="074F019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900" w:type="dxa"/>
            <w:shd w:val="clear" w:color="auto" w:fill="D9D9D9" w:themeFill="background1" w:themeFillShade="D9"/>
          </w:tcPr>
          <w:p w14:paraId="7CFC7828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8F3C041" w14:textId="77777777" w:rsidTr="0001298B">
        <w:tc>
          <w:tcPr>
            <w:tcW w:w="4562" w:type="dxa"/>
          </w:tcPr>
          <w:p w14:paraId="52B4EF1C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 w:cstheme="minorHAnsi"/>
                <w:bCs/>
                <w:noProof/>
              </w:rPr>
              <w:t>2147483649 2 3.4 5 invalid 24 -4</w:t>
            </w:r>
          </w:p>
        </w:tc>
        <w:tc>
          <w:tcPr>
            <w:tcW w:w="5900" w:type="dxa"/>
          </w:tcPr>
          <w:p w14:paraId="0245EF8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2147483649' is out of range!</w:t>
            </w:r>
          </w:p>
          <w:p w14:paraId="5001AB4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147483649' processed - current sum: 0</w:t>
            </w:r>
          </w:p>
          <w:p w14:paraId="6B15DD2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' processed - current sum: 2</w:t>
            </w:r>
          </w:p>
          <w:p w14:paraId="40D2F24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3.4' is in wrong format!</w:t>
            </w:r>
          </w:p>
          <w:p w14:paraId="77A522B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.4' processed - current sum: 2</w:t>
            </w:r>
          </w:p>
          <w:p w14:paraId="1530FA8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5' processed - current sum: 7</w:t>
            </w:r>
          </w:p>
          <w:p w14:paraId="1306F9D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invalid' is in wrong format!</w:t>
            </w:r>
          </w:p>
          <w:p w14:paraId="0DAA56F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invalid' processed - current sum: 7</w:t>
            </w:r>
          </w:p>
          <w:p w14:paraId="5AD6F04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24' processed - current sum: 31</w:t>
            </w:r>
          </w:p>
          <w:p w14:paraId="02CC0C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4' processed - current sum: 27</w:t>
            </w:r>
          </w:p>
          <w:p w14:paraId="6906E7B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27</w:t>
            </w:r>
          </w:p>
        </w:tc>
      </w:tr>
      <w:tr w:rsidR="00EA3A0C" w:rsidRPr="00E37B55" w14:paraId="6B21ABF8" w14:textId="77777777" w:rsidTr="0001298B">
        <w:tc>
          <w:tcPr>
            <w:tcW w:w="4562" w:type="dxa"/>
          </w:tcPr>
          <w:p w14:paraId="4A23629E" w14:textId="77777777" w:rsidR="00EA3A0C" w:rsidRPr="0001298B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01298B">
              <w:rPr>
                <w:rFonts w:ascii="Consolas" w:hAnsi="Consolas"/>
                <w:bCs/>
              </w:rPr>
              <w:t>9876 string 10 -2147483649 -8 3 4.86555 8</w:t>
            </w:r>
          </w:p>
        </w:tc>
        <w:tc>
          <w:tcPr>
            <w:tcW w:w="5900" w:type="dxa"/>
          </w:tcPr>
          <w:p w14:paraId="4A8B1B8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9876' processed - current sum: 9876</w:t>
            </w:r>
          </w:p>
          <w:p w14:paraId="55AC7C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string' is in wrong format!</w:t>
            </w:r>
          </w:p>
          <w:p w14:paraId="55373F1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string' processed - current sum: 9876</w:t>
            </w:r>
          </w:p>
          <w:p w14:paraId="437BBA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10' processed - current sum: 9886</w:t>
            </w:r>
          </w:p>
          <w:p w14:paraId="7CAA0C74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-2147483649' is out of range!</w:t>
            </w:r>
          </w:p>
          <w:p w14:paraId="22ACA9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2147483649' processed - current sum: 9886</w:t>
            </w:r>
          </w:p>
          <w:p w14:paraId="54F2CB9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-8' processed - current sum: 9878</w:t>
            </w:r>
          </w:p>
          <w:p w14:paraId="017A2400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3' processed - current sum: 9881</w:t>
            </w:r>
          </w:p>
          <w:p w14:paraId="45C3BEEF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element '4.86555' is in wrong format!</w:t>
            </w:r>
          </w:p>
          <w:p w14:paraId="0180B3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4.86555' processed - current sum: 9881</w:t>
            </w:r>
          </w:p>
          <w:p w14:paraId="417C219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lement '8' processed - current sum: 9889</w:t>
            </w:r>
          </w:p>
          <w:p w14:paraId="522186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The total sum of all integers is: 9889</w:t>
            </w:r>
          </w:p>
        </w:tc>
      </w:tr>
    </w:tbl>
    <w:p w14:paraId="05CF28DB" w14:textId="77777777" w:rsidR="00EA3A0C" w:rsidRPr="00E37B55" w:rsidRDefault="00EA3A0C" w:rsidP="00EA3A0C">
      <w:pPr>
        <w:pStyle w:val="Heading2"/>
        <w:spacing w:line="240" w:lineRule="auto"/>
      </w:pPr>
      <w:r w:rsidRPr="00E37B55">
        <w:lastRenderedPageBreak/>
        <w:t>Play Catch</w:t>
      </w:r>
    </w:p>
    <w:p w14:paraId="775F126D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n </w:t>
      </w:r>
      <w:r w:rsidRPr="00E37B55">
        <w:rPr>
          <w:b/>
        </w:rPr>
        <w:t>array</w:t>
      </w:r>
      <w:r w:rsidRPr="00E37B55">
        <w:t xml:space="preserve"> of </w:t>
      </w:r>
      <w:r w:rsidRPr="00E37B55">
        <w:rPr>
          <w:b/>
        </w:rPr>
        <w:t>integers</w:t>
      </w:r>
      <w:r w:rsidRPr="00E37B55">
        <w:t xml:space="preserve">. After that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array:</w:t>
      </w:r>
    </w:p>
    <w:p w14:paraId="1552DAA2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Replace {index} {element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Replace</w:t>
      </w:r>
      <w:r w:rsidRPr="00E37B55">
        <w:t xml:space="preserve"> the element at the given </w:t>
      </w:r>
      <w:r w:rsidRPr="00E37B55">
        <w:rPr>
          <w:b/>
        </w:rPr>
        <w:t>index</w:t>
      </w:r>
      <w:r w:rsidRPr="00E37B55">
        <w:t xml:space="preserve"> with the given </w:t>
      </w:r>
      <w:r w:rsidRPr="00E37B55">
        <w:rPr>
          <w:b/>
        </w:rPr>
        <w:t>element</w:t>
      </w:r>
      <w:r w:rsidRPr="00E37B55">
        <w:t xml:space="preserve">. </w:t>
      </w:r>
    </w:p>
    <w:p w14:paraId="269A3638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 xml:space="preserve">Print </w:t>
      </w:r>
      <w:r w:rsidRPr="00E37B55">
        <w:rPr>
          <w:b/>
          <w:noProof/>
        </w:rPr>
        <w:t>{startIndex} {endIndex}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s from the </w:t>
      </w:r>
      <w:r w:rsidRPr="00E37B55">
        <w:rPr>
          <w:b/>
        </w:rPr>
        <w:t>start</w:t>
      </w:r>
      <w:r w:rsidRPr="00E37B55">
        <w:t xml:space="preserve"> index to the </w:t>
      </w:r>
      <w:r w:rsidRPr="00E37B55">
        <w:rPr>
          <w:b/>
        </w:rPr>
        <w:t>end</w:t>
      </w:r>
      <w:r w:rsidRPr="00E37B55">
        <w:t xml:space="preserve"> index </w:t>
      </w:r>
      <w:r w:rsidRPr="00E37B55">
        <w:rPr>
          <w:b/>
        </w:rPr>
        <w:t>inclusive</w:t>
      </w:r>
      <w:r w:rsidRPr="00E37B55">
        <w:t>.</w:t>
      </w:r>
    </w:p>
    <w:p w14:paraId="051ED31F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Show {index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Print</w:t>
      </w:r>
      <w:r w:rsidRPr="00E37B55">
        <w:t xml:space="preserve"> the element at the </w:t>
      </w:r>
      <w:r w:rsidRPr="00E37B55">
        <w:rPr>
          <w:b/>
        </w:rPr>
        <w:t>index</w:t>
      </w:r>
      <w:r w:rsidRPr="00E37B55">
        <w:t>.</w:t>
      </w:r>
    </w:p>
    <w:p w14:paraId="0A95F86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have the task to </w:t>
      </w:r>
      <w:r w:rsidRPr="00E37B55">
        <w:rPr>
          <w:b/>
        </w:rPr>
        <w:t>rewrite</w:t>
      </w:r>
      <w:r w:rsidRPr="00E37B55">
        <w:t xml:space="preserve"> the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366714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n </w:t>
      </w:r>
      <w:r w:rsidRPr="00E37B55">
        <w:rPr>
          <w:b/>
        </w:rPr>
        <w:t>index</w:t>
      </w:r>
      <w:r w:rsidRPr="00E37B55">
        <w:t xml:space="preserve">, which does </w:t>
      </w:r>
      <w:r w:rsidRPr="00E37B55">
        <w:rPr>
          <w:b/>
        </w:rPr>
        <w:t>not</w:t>
      </w:r>
      <w:r w:rsidRPr="00E37B55">
        <w:t xml:space="preserve"> </w:t>
      </w:r>
      <w:r w:rsidRPr="00E37B55">
        <w:rPr>
          <w:b/>
        </w:rPr>
        <w:t>exist</w:t>
      </w:r>
      <w:r w:rsidRPr="00E37B55">
        <w:t xml:space="preserve"> in the </w:t>
      </w:r>
      <w:r w:rsidRPr="00E37B55">
        <w:rPr>
          <w:b/>
        </w:rPr>
        <w:t>array</w:t>
      </w:r>
      <w:r w:rsidRPr="00E37B55">
        <w:t xml:space="preserve"> prin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index does not exist!</w:t>
      </w:r>
      <w:r w:rsidRPr="00E37B55">
        <w:rPr>
          <w:rFonts w:ascii="Consolas" w:hAnsi="Consolas"/>
          <w:b/>
          <w:bCs/>
          <w:noProof/>
        </w:rPr>
        <w:t>"</w:t>
      </w:r>
    </w:p>
    <w:p w14:paraId="2B7757FC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a </w:t>
      </w:r>
      <w:r w:rsidRPr="00E37B55">
        <w:rPr>
          <w:b/>
        </w:rPr>
        <w:t>variable</w:t>
      </w:r>
      <w:r w:rsidRPr="00E37B55">
        <w:t xml:space="preserve">, which is of </w:t>
      </w:r>
      <w:r w:rsidRPr="00E37B55">
        <w:rPr>
          <w:b/>
        </w:rPr>
        <w:t>invalid</w:t>
      </w:r>
      <w:r w:rsidRPr="00E37B55">
        <w:t xml:space="preserve"> </w:t>
      </w:r>
      <w:r w:rsidRPr="00E37B55">
        <w:rPr>
          <w:b/>
        </w:rPr>
        <w:t>type</w:t>
      </w:r>
      <w:r w:rsidRPr="00E37B55">
        <w:t>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The variable is not in the correct format!</w:t>
      </w:r>
      <w:r w:rsidRPr="00E37B55">
        <w:rPr>
          <w:rFonts w:ascii="Consolas" w:hAnsi="Consolas"/>
          <w:b/>
          <w:bCs/>
          <w:noProof/>
        </w:rPr>
        <w:t>"</w:t>
      </w:r>
    </w:p>
    <w:p w14:paraId="1C772E6C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When you catch </w:t>
      </w:r>
      <w:r w:rsidRPr="00E37B55">
        <w:rPr>
          <w:b/>
        </w:rPr>
        <w:t>3</w:t>
      </w:r>
      <w:r w:rsidRPr="00E37B55">
        <w:t xml:space="preserve"> exceptions – </w:t>
      </w:r>
      <w:r w:rsidRPr="00E37B55">
        <w:rPr>
          <w:b/>
        </w:rPr>
        <w:t>stop</w:t>
      </w:r>
      <w:r w:rsidRPr="00E37B55">
        <w:t xml:space="preserve"> the </w:t>
      </w:r>
      <w:r w:rsidRPr="00E37B55">
        <w:rPr>
          <w:b/>
        </w:rPr>
        <w:t>input</w:t>
      </w:r>
      <w:r w:rsidRPr="00E37B55">
        <w:t xml:space="preserve"> and </w:t>
      </w:r>
      <w:r w:rsidRPr="00E37B55">
        <w:rPr>
          <w:b/>
        </w:rPr>
        <w:t>print</w:t>
      </w:r>
      <w:r w:rsidRPr="00E37B55">
        <w:t xml:space="preserve"> the </w:t>
      </w:r>
      <w:r w:rsidRPr="00E37B55">
        <w:rPr>
          <w:b/>
        </w:rPr>
        <w:t>elements</w:t>
      </w:r>
      <w:r w:rsidRPr="00E37B55">
        <w:t xml:space="preserve"> of the array separated with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 xml:space="preserve">, </w:t>
      </w:r>
      <w:r w:rsidRPr="00E37B55">
        <w:rPr>
          <w:rFonts w:ascii="Consolas" w:hAnsi="Consolas"/>
          <w:b/>
          <w:bCs/>
        </w:rPr>
        <w:t>"</w:t>
      </w:r>
      <w:r w:rsidRPr="00E37B55">
        <w:t>.</w:t>
      </w:r>
    </w:p>
    <w:p w14:paraId="233CB0D7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72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70"/>
        <w:gridCol w:w="5365"/>
      </w:tblGrid>
      <w:tr w:rsidR="00EA3A0C" w:rsidRPr="00E37B55" w14:paraId="69A94872" w14:textId="77777777" w:rsidTr="00C82F72">
        <w:tc>
          <w:tcPr>
            <w:tcW w:w="1870" w:type="dxa"/>
            <w:shd w:val="clear" w:color="auto" w:fill="D9D9D9" w:themeFill="background1" w:themeFillShade="D9"/>
          </w:tcPr>
          <w:p w14:paraId="6A58E625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365" w:type="dxa"/>
            <w:shd w:val="clear" w:color="auto" w:fill="D9D9D9" w:themeFill="background1" w:themeFillShade="D9"/>
          </w:tcPr>
          <w:p w14:paraId="6F820290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5BB5A76F" w14:textId="77777777" w:rsidTr="00C82F72">
        <w:tc>
          <w:tcPr>
            <w:tcW w:w="1870" w:type="dxa"/>
          </w:tcPr>
          <w:p w14:paraId="1E4D1A4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/>
                <w:bCs/>
                <w:noProof/>
              </w:rPr>
              <w:t>1 2 3 4 5</w:t>
            </w:r>
          </w:p>
          <w:p w14:paraId="0EF4E51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1 9</w:t>
            </w:r>
          </w:p>
          <w:p w14:paraId="6406578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Replace 6 3</w:t>
            </w:r>
          </w:p>
          <w:p w14:paraId="6258FFFB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0B611887" w14:textId="2457FADB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 xml:space="preserve">Show </w:t>
            </w:r>
            <w:r w:rsidR="00FB703A" w:rsidRPr="00FB703A">
              <w:rPr>
                <w:rFonts w:ascii="Consolas" w:hAnsi="Consolas" w:cstheme="minorHAnsi"/>
                <w:bCs/>
                <w:noProof/>
              </w:rPr>
              <w:t>peter</w:t>
            </w:r>
          </w:p>
          <w:p w14:paraId="26F6AC71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6</w:t>
            </w:r>
          </w:p>
        </w:tc>
        <w:tc>
          <w:tcPr>
            <w:tcW w:w="5365" w:type="dxa"/>
          </w:tcPr>
          <w:p w14:paraId="604223C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The index does not exist!</w:t>
            </w:r>
          </w:p>
          <w:p w14:paraId="646329A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4</w:t>
            </w:r>
          </w:p>
          <w:p w14:paraId="4B42243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The variable is not in the correct format!</w:t>
            </w:r>
          </w:p>
          <w:p w14:paraId="43743A6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The index does not exist!</w:t>
            </w:r>
          </w:p>
          <w:p w14:paraId="5CF26FBE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, 9, 3, 4, 5</w:t>
            </w:r>
          </w:p>
        </w:tc>
      </w:tr>
      <w:tr w:rsidR="00EA3A0C" w:rsidRPr="00E37B55" w14:paraId="68E0FBE9" w14:textId="77777777" w:rsidTr="00C82F72">
        <w:tc>
          <w:tcPr>
            <w:tcW w:w="1870" w:type="dxa"/>
          </w:tcPr>
          <w:p w14:paraId="62E53E3D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 2 3 4 5</w:t>
            </w:r>
          </w:p>
          <w:p w14:paraId="0F91A01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Replace 3 9</w:t>
            </w:r>
          </w:p>
          <w:p w14:paraId="60B7B52C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Print 1 4</w:t>
            </w:r>
          </w:p>
          <w:p w14:paraId="02AE4DE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green"/>
              </w:rPr>
              <w:t>Print -3 12</w:t>
            </w:r>
          </w:p>
          <w:p w14:paraId="73EE4BA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yellow"/>
              </w:rPr>
              <w:t>Print 1 5</w:t>
            </w:r>
          </w:p>
          <w:p w14:paraId="17D88E1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Show 3</w:t>
            </w:r>
          </w:p>
          <w:p w14:paraId="69CF41FF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  <w:highlight w:val="cyan"/>
              </w:rPr>
              <w:t>Show 12.3</w:t>
            </w:r>
          </w:p>
        </w:tc>
        <w:tc>
          <w:tcPr>
            <w:tcW w:w="5365" w:type="dxa"/>
          </w:tcPr>
          <w:p w14:paraId="4F23BE5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2, 3, 9, 5</w:t>
            </w:r>
          </w:p>
          <w:p w14:paraId="2949B5E5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green"/>
              </w:rPr>
              <w:t>The index does not exist!</w:t>
            </w:r>
          </w:p>
          <w:p w14:paraId="0BD3E511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yellow"/>
              </w:rPr>
              <w:t>The index does not exist!</w:t>
            </w:r>
          </w:p>
          <w:p w14:paraId="5B076C9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</w:rPr>
              <w:t>9</w:t>
            </w:r>
          </w:p>
          <w:p w14:paraId="46DE4F5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noProof/>
                <w:highlight w:val="cyan"/>
              </w:rPr>
              <w:t>The variable is not in the correct format!</w:t>
            </w:r>
          </w:p>
          <w:p w14:paraId="5995F4E6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noProof/>
              </w:rPr>
              <w:t>1, 2, 3, 9, 5</w:t>
            </w:r>
          </w:p>
        </w:tc>
      </w:tr>
    </w:tbl>
    <w:p w14:paraId="1A2D0A1D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4CE9C6A9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</w:t>
      </w:r>
      <w:r w:rsidRPr="00E37B55">
        <w:rPr>
          <w:b/>
        </w:rPr>
        <w:t>elements</w:t>
      </w:r>
      <w:r w:rsidRPr="00E37B55">
        <w:t xml:space="preserve"> of the array will be in </w:t>
      </w:r>
      <w:r w:rsidRPr="00E37B55">
        <w:rPr>
          <w:b/>
        </w:rPr>
        <w:t>integers</w:t>
      </w:r>
      <w:r w:rsidRPr="00E37B55">
        <w:t xml:space="preserve"> in the interval </w:t>
      </w:r>
      <w:r w:rsidRPr="00E37B55">
        <w:rPr>
          <w:b/>
        </w:rPr>
        <w:t>[-2147483648…2147483647]</w:t>
      </w:r>
    </w:p>
    <w:p w14:paraId="3F773037" w14:textId="0D24F60B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receive </w:t>
      </w:r>
      <w:r w:rsidR="00EF55AD">
        <w:t xml:space="preserve">a </w:t>
      </w:r>
      <w:r w:rsidRPr="00E37B55">
        <w:rPr>
          <w:b/>
        </w:rPr>
        <w:t>valid</w:t>
      </w:r>
      <w:r w:rsidRPr="00E37B55">
        <w:t xml:space="preserve"> string for the </w:t>
      </w:r>
      <w:r w:rsidRPr="00E37B55">
        <w:rPr>
          <w:b/>
        </w:rPr>
        <w:t>first</w:t>
      </w:r>
      <w:r w:rsidRPr="00E37B55">
        <w:t xml:space="preserve"> part of the </w:t>
      </w:r>
      <w:r w:rsidRPr="00E37B55">
        <w:rPr>
          <w:b/>
        </w:rPr>
        <w:t>command</w:t>
      </w:r>
      <w:r w:rsidRPr="00E37B55">
        <w:t xml:space="preserve">, but the </w:t>
      </w:r>
      <w:r w:rsidRPr="00E37B55">
        <w:rPr>
          <w:b/>
        </w:rPr>
        <w:t>parameters</w:t>
      </w:r>
      <w:r w:rsidRPr="00E37B55">
        <w:t xml:space="preserve"> might be </w:t>
      </w:r>
      <w:r w:rsidRPr="00E37B55">
        <w:rPr>
          <w:b/>
        </w:rPr>
        <w:t>invalid</w:t>
      </w:r>
    </w:p>
    <w:p w14:paraId="5A817A42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>In the “</w:t>
      </w:r>
      <w:r w:rsidRPr="00E37B55">
        <w:rPr>
          <w:b/>
        </w:rPr>
        <w:t>Print</w:t>
      </w:r>
      <w:r w:rsidRPr="00E37B55">
        <w:t>”</w:t>
      </w:r>
      <w:r w:rsidRPr="00E37B55">
        <w:rPr>
          <w:b/>
        </w:rPr>
        <w:t xml:space="preserve"> </w:t>
      </w:r>
      <w:r w:rsidRPr="00E37B55">
        <w:t xml:space="preserve">command always be true </w:t>
      </w:r>
      <w:r w:rsidRPr="00E37B55">
        <w:rPr>
          <w:b/>
          <w:noProof/>
        </w:rPr>
        <w:t xml:space="preserve">startIndex </w:t>
      </w:r>
      <w:r w:rsidRPr="00E37B55">
        <w:rPr>
          <w:b/>
        </w:rPr>
        <w:t xml:space="preserve">&lt;= </w:t>
      </w:r>
      <w:r w:rsidRPr="00E37B55">
        <w:rPr>
          <w:b/>
          <w:noProof/>
        </w:rPr>
        <w:t>endIndex</w:t>
      </w:r>
    </w:p>
    <w:p w14:paraId="343C0C5F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at least </w:t>
      </w:r>
      <w:r w:rsidRPr="00E37B55">
        <w:rPr>
          <w:b/>
        </w:rPr>
        <w:t>3</w:t>
      </w:r>
      <w:r w:rsidRPr="00E37B55">
        <w:t xml:space="preserve"> exceptions</w:t>
      </w:r>
    </w:p>
    <w:p w14:paraId="7EB35C8B" w14:textId="77777777" w:rsidR="00EA3A0C" w:rsidRPr="00E37B55" w:rsidRDefault="00EA3A0C" w:rsidP="00EA3A0C">
      <w:pPr>
        <w:pStyle w:val="Heading2"/>
        <w:spacing w:line="240" w:lineRule="auto"/>
      </w:pPr>
      <w:r w:rsidRPr="00E37B55">
        <w:t>Money Transactions</w:t>
      </w:r>
    </w:p>
    <w:p w14:paraId="41F23E00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You will receive on the </w:t>
      </w:r>
      <w:r w:rsidRPr="00E37B55">
        <w:rPr>
          <w:b/>
        </w:rPr>
        <w:t>first</w:t>
      </w:r>
      <w:r w:rsidRPr="00E37B55">
        <w:t xml:space="preserve"> line a collection of bank accounts, consisting of an </w:t>
      </w:r>
      <w:r w:rsidRPr="00E37B55">
        <w:rPr>
          <w:b/>
          <w:bCs/>
        </w:rPr>
        <w:t xml:space="preserve">account number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integer</w:t>
      </w:r>
      <w:r w:rsidRPr="00E37B55">
        <w:rPr>
          <w:b/>
          <w:bCs/>
          <w:noProof/>
        </w:rPr>
        <w:t>)</w:t>
      </w:r>
      <w:r w:rsidRPr="00E37B55">
        <w:rPr>
          <w:noProof/>
        </w:rPr>
        <w:t xml:space="preserve"> </w:t>
      </w:r>
      <w:r w:rsidRPr="00E37B55">
        <w:t xml:space="preserve">and its </w:t>
      </w:r>
      <w:r w:rsidRPr="00E37B55">
        <w:rPr>
          <w:b/>
          <w:bCs/>
        </w:rPr>
        <w:t xml:space="preserve">balance </w:t>
      </w:r>
      <w:r w:rsidRPr="00E37B55">
        <w:rPr>
          <w:b/>
          <w:bCs/>
          <w:noProof/>
        </w:rPr>
        <w:t>(</w:t>
      </w:r>
      <w:r w:rsidRPr="00E37B55">
        <w:rPr>
          <w:b/>
          <w:bCs/>
        </w:rPr>
        <w:t>double)</w:t>
      </w:r>
      <w:r w:rsidRPr="00E37B55">
        <w:t>, in the following format:</w:t>
      </w:r>
    </w:p>
    <w:p w14:paraId="0541696F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</w:rPr>
        <w:t>"</w:t>
      </w:r>
      <w:r w:rsidRPr="00E37B55">
        <w:rPr>
          <w:b/>
        </w:rPr>
        <w:t>{account number}</w:t>
      </w:r>
      <w:proofErr w:type="gramStart"/>
      <w:r w:rsidRPr="00E37B55">
        <w:rPr>
          <w:b/>
        </w:rPr>
        <w:t>-{</w:t>
      </w:r>
      <w:proofErr w:type="gramEnd"/>
      <w:r w:rsidRPr="00E37B55">
        <w:rPr>
          <w:b/>
        </w:rPr>
        <w:t>account balance},{account number}-{account balance},…</w:t>
      </w:r>
      <w:r w:rsidRPr="00E37B55">
        <w:rPr>
          <w:rFonts w:ascii="Consolas" w:hAnsi="Consolas"/>
          <w:b/>
          <w:bCs/>
        </w:rPr>
        <w:t>"</w:t>
      </w:r>
    </w:p>
    <w:p w14:paraId="39767C39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rPr>
          <w:lang w:val="bg-BG"/>
        </w:rPr>
        <w:t xml:space="preserve"> </w:t>
      </w:r>
      <w:r w:rsidRPr="00E37B55">
        <w:t xml:space="preserve">After that, until the 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  <w:bCs/>
        </w:rPr>
        <w:t>End</w:t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noProof/>
        </w:rPr>
        <w:t xml:space="preserve"> </w:t>
      </w:r>
      <w:r w:rsidRPr="00E37B55">
        <w:t xml:space="preserve">command, you will receive </w:t>
      </w:r>
      <w:r w:rsidRPr="00E37B55">
        <w:rPr>
          <w:b/>
        </w:rPr>
        <w:t>commands</w:t>
      </w:r>
      <w:r w:rsidRPr="00E37B55">
        <w:t xml:space="preserve">, which should </w:t>
      </w:r>
      <w:r w:rsidRPr="00E37B55">
        <w:rPr>
          <w:b/>
        </w:rPr>
        <w:t>manipulate</w:t>
      </w:r>
      <w:r w:rsidRPr="00E37B55">
        <w:t xml:space="preserve"> the given account`s balance:</w:t>
      </w:r>
    </w:p>
    <w:p w14:paraId="118879B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Deposit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Add</w:t>
      </w:r>
      <w:r w:rsidRPr="00E37B55">
        <w:t xml:space="preserve"> the given sum to the given </w:t>
      </w:r>
      <w:r w:rsidRPr="00E37B55">
        <w:rPr>
          <w:b/>
        </w:rPr>
        <w:t>account`s balance</w:t>
      </w:r>
      <w:r w:rsidRPr="00E37B55">
        <w:t xml:space="preserve">. </w:t>
      </w:r>
    </w:p>
    <w:p w14:paraId="3BB12CC1" w14:textId="77777777" w:rsidR="00EA3A0C" w:rsidRPr="00E37B55" w:rsidRDefault="00EA3A0C" w:rsidP="00E3573F">
      <w:pPr>
        <w:pStyle w:val="ListParagraph"/>
        <w:numPr>
          <w:ilvl w:val="0"/>
          <w:numId w:val="9"/>
        </w:numPr>
        <w:spacing w:line="240" w:lineRule="auto"/>
        <w:rPr>
          <w:lang w:val="bg-BG"/>
        </w:rPr>
      </w:pP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b/>
        </w:rPr>
        <w:t>Withdraw {account number} {sum}</w:t>
      </w:r>
      <w:r w:rsidRPr="00E37B55">
        <w:rPr>
          <w:rFonts w:ascii="Consolas" w:hAnsi="Consolas"/>
          <w:b/>
          <w:bCs/>
        </w:rPr>
        <w:t>"</w:t>
      </w:r>
      <w:r w:rsidRPr="00E37B55">
        <w:t xml:space="preserve"> – </w:t>
      </w:r>
      <w:r w:rsidRPr="00E37B55">
        <w:rPr>
          <w:b/>
        </w:rPr>
        <w:t>Subtract</w:t>
      </w:r>
      <w:r w:rsidRPr="00E37B55">
        <w:t xml:space="preserve"> the given sum from the </w:t>
      </w:r>
      <w:r w:rsidRPr="00E37B55">
        <w:rPr>
          <w:b/>
        </w:rPr>
        <w:t>account`s balance</w:t>
      </w:r>
      <w:r w:rsidRPr="00E37B55">
        <w:t>.</w:t>
      </w:r>
    </w:p>
    <w:p w14:paraId="170EBD76" w14:textId="77777777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 xml:space="preserve">Print the following </w:t>
      </w:r>
      <w:r w:rsidRPr="00E37B55">
        <w:rPr>
          <w:b/>
        </w:rPr>
        <w:t>messages</w:t>
      </w:r>
      <w:r w:rsidRPr="00E37B55">
        <w:t xml:space="preserve"> from the </w:t>
      </w:r>
      <w:r w:rsidRPr="00E37B55">
        <w:rPr>
          <w:b/>
        </w:rPr>
        <w:t>exceptions</w:t>
      </w:r>
      <w:r w:rsidRPr="00E37B55">
        <w:t xml:space="preserve"> which can be </w:t>
      </w:r>
      <w:r w:rsidRPr="00E37B55">
        <w:rPr>
          <w:b/>
        </w:rPr>
        <w:t>produced</w:t>
      </w:r>
      <w:r w:rsidRPr="00E37B55">
        <w:t xml:space="preserve"> from your </w:t>
      </w:r>
      <w:r w:rsidRPr="00E37B55">
        <w:rPr>
          <w:b/>
        </w:rPr>
        <w:t>program</w:t>
      </w:r>
      <w:r w:rsidRPr="00E37B55">
        <w:t>:</w:t>
      </w:r>
    </w:p>
    <w:p w14:paraId="2B870713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lastRenderedPageBreak/>
        <w:t>If you receive an invalid command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Invalid command!"</w:t>
      </w:r>
    </w:p>
    <w:p w14:paraId="76272802" w14:textId="77777777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>If you receive an account, which does not exist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valid account!</w:t>
      </w:r>
      <w:r w:rsidRPr="00E37B55">
        <w:rPr>
          <w:rFonts w:ascii="Consolas" w:hAnsi="Consolas"/>
          <w:b/>
          <w:bCs/>
          <w:noProof/>
        </w:rPr>
        <w:t>"</w:t>
      </w:r>
    </w:p>
    <w:p w14:paraId="5736D933" w14:textId="47EA5E89" w:rsidR="00EA3A0C" w:rsidRPr="00E37B55" w:rsidRDefault="00EA3A0C" w:rsidP="00E3573F">
      <w:pPr>
        <w:pStyle w:val="ListParagraph"/>
        <w:numPr>
          <w:ilvl w:val="0"/>
          <w:numId w:val="8"/>
        </w:numPr>
        <w:spacing w:line="240" w:lineRule="auto"/>
        <w:rPr>
          <w:lang w:val="bg-BG"/>
        </w:rPr>
      </w:pPr>
      <w:r w:rsidRPr="00E37B55">
        <w:t xml:space="preserve">If you receive </w:t>
      </w:r>
      <w:r w:rsidR="00210424">
        <w:t xml:space="preserve">the </w:t>
      </w:r>
      <w:r w:rsidRPr="00E37B55">
        <w:t xml:space="preserve">"Withdraw" command with </w:t>
      </w:r>
      <w:r w:rsidR="00210424">
        <w:t xml:space="preserve">the </w:t>
      </w:r>
      <w:r w:rsidRPr="00E37B55">
        <w:t>sum, which is bigger than the balance:</w:t>
      </w:r>
      <w:r w:rsidRPr="00E37B55">
        <w:rPr>
          <w:lang w:val="bg-BG"/>
        </w:rPr>
        <w:br/>
      </w:r>
      <w:r w:rsidRPr="00E37B55">
        <w:rPr>
          <w:rFonts w:ascii="Consolas" w:hAnsi="Consolas"/>
          <w:b/>
          <w:bCs/>
          <w:noProof/>
        </w:rPr>
        <w:t>"</w:t>
      </w:r>
      <w:r w:rsidRPr="00E37B55">
        <w:rPr>
          <w:rStyle w:val="CodeChar"/>
        </w:rPr>
        <w:t>Insufficient balance!</w:t>
      </w:r>
      <w:r w:rsidRPr="00E37B55">
        <w:rPr>
          <w:rFonts w:ascii="Consolas" w:hAnsi="Consolas"/>
          <w:b/>
          <w:bCs/>
          <w:noProof/>
        </w:rPr>
        <w:t>"</w:t>
      </w:r>
    </w:p>
    <w:p w14:paraId="6E3758C2" w14:textId="77777777" w:rsidR="00EA3A0C" w:rsidRPr="00E37B55" w:rsidRDefault="00EA3A0C" w:rsidP="00EA3A0C">
      <w:pPr>
        <w:spacing w:line="240" w:lineRule="auto"/>
        <w:ind w:left="360"/>
        <w:rPr>
          <w:lang w:val="bg-BG"/>
        </w:rPr>
      </w:pPr>
      <w:r w:rsidRPr="00E37B55">
        <w:t>In all cases, after each received command, print the message:</w:t>
      </w:r>
    </w:p>
    <w:p w14:paraId="5C550582" w14:textId="77777777" w:rsidR="00EA3A0C" w:rsidRPr="00E37B55" w:rsidRDefault="00EA3A0C" w:rsidP="00EA3A0C">
      <w:pPr>
        <w:spacing w:line="240" w:lineRule="auto"/>
        <w:ind w:left="360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Enter another command"</w:t>
      </w:r>
    </w:p>
    <w:p w14:paraId="44C12FF5" w14:textId="53C20F73" w:rsidR="00EA3A0C" w:rsidRPr="00E37B55" w:rsidRDefault="00EA3A0C" w:rsidP="00EA3A0C">
      <w:pPr>
        <w:spacing w:line="240" w:lineRule="auto"/>
        <w:rPr>
          <w:lang w:val="bg-BG"/>
        </w:rPr>
      </w:pPr>
      <w:r w:rsidRPr="00E37B55">
        <w:t>After each successful operation print</w:t>
      </w:r>
      <w:r w:rsidR="00210424">
        <w:t>,</w:t>
      </w:r>
      <w:r w:rsidRPr="00E37B55">
        <w:t xml:space="preserve"> the new balance </w:t>
      </w:r>
      <w:r w:rsidR="00210424">
        <w:t xml:space="preserve">is </w:t>
      </w:r>
      <w:r w:rsidRPr="00E37B55">
        <w:t>formatted to the second integer after the decimal point:</w:t>
      </w:r>
    </w:p>
    <w:p w14:paraId="42599AC7" w14:textId="77777777" w:rsidR="00EA3A0C" w:rsidRPr="00E37B55" w:rsidRDefault="00EA3A0C" w:rsidP="00EA3A0C">
      <w:pPr>
        <w:spacing w:line="240" w:lineRule="auto"/>
        <w:rPr>
          <w:rFonts w:ascii="Consolas" w:hAnsi="Consolas"/>
          <w:b/>
          <w:bCs/>
          <w:lang w:val="bg-BG"/>
        </w:rPr>
      </w:pPr>
      <w:r w:rsidRPr="00E37B55">
        <w:rPr>
          <w:lang w:val="bg-BG"/>
        </w:rPr>
        <w:tab/>
      </w:r>
      <w:r w:rsidRPr="00E37B55">
        <w:rPr>
          <w:rFonts w:ascii="Consolas" w:hAnsi="Consolas"/>
          <w:b/>
          <w:bCs/>
          <w:noProof/>
        </w:rPr>
        <w:t>"Account {account number} has new balance: {balance}"</w:t>
      </w:r>
    </w:p>
    <w:p w14:paraId="029396CB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Examples</w:t>
      </w:r>
    </w:p>
    <w:tbl>
      <w:tblPr>
        <w:tblStyle w:val="TableGrid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25"/>
        <w:gridCol w:w="5245"/>
      </w:tblGrid>
      <w:tr w:rsidR="00EA3A0C" w:rsidRPr="00E37B55" w14:paraId="61694565" w14:textId="77777777" w:rsidTr="00C82F72">
        <w:tc>
          <w:tcPr>
            <w:tcW w:w="4225" w:type="dxa"/>
            <w:shd w:val="clear" w:color="auto" w:fill="D9D9D9" w:themeFill="background1" w:themeFillShade="D9"/>
          </w:tcPr>
          <w:p w14:paraId="730C9CB2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Input</w:t>
            </w:r>
          </w:p>
        </w:tc>
        <w:tc>
          <w:tcPr>
            <w:tcW w:w="5245" w:type="dxa"/>
            <w:shd w:val="clear" w:color="auto" w:fill="D9D9D9" w:themeFill="background1" w:themeFillShade="D9"/>
          </w:tcPr>
          <w:p w14:paraId="45E44649" w14:textId="77777777" w:rsidR="00EA3A0C" w:rsidRPr="00E37B55" w:rsidRDefault="00EA3A0C" w:rsidP="00C82F72">
            <w:pPr>
              <w:spacing w:before="40" w:after="40"/>
              <w:jc w:val="center"/>
              <w:rPr>
                <w:b/>
              </w:rPr>
            </w:pPr>
            <w:r w:rsidRPr="00E37B55">
              <w:rPr>
                <w:b/>
              </w:rPr>
              <w:t>Output</w:t>
            </w:r>
          </w:p>
        </w:tc>
      </w:tr>
      <w:tr w:rsidR="00EA3A0C" w:rsidRPr="00E37B55" w14:paraId="4AF22B8F" w14:textId="77777777" w:rsidTr="00C82F72">
        <w:tc>
          <w:tcPr>
            <w:tcW w:w="4225" w:type="dxa"/>
          </w:tcPr>
          <w:p w14:paraId="1E981C98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-45.67,2-3256.09,3-97.34</w:t>
            </w:r>
          </w:p>
          <w:p w14:paraId="4C8DB215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50</w:t>
            </w:r>
          </w:p>
          <w:p w14:paraId="72F5B8AD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3 100</w:t>
            </w:r>
          </w:p>
          <w:p w14:paraId="57BAB803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</w:p>
        </w:tc>
        <w:tc>
          <w:tcPr>
            <w:tcW w:w="5245" w:type="dxa"/>
          </w:tcPr>
          <w:p w14:paraId="31322B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1 has new balance: 95.67</w:t>
            </w:r>
          </w:p>
          <w:p w14:paraId="6CCDC3F9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2CE42377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7315762" w14:textId="77777777" w:rsidR="00EA3A0C" w:rsidRPr="00E37B55" w:rsidRDefault="00EA3A0C" w:rsidP="00C82F72">
            <w:pPr>
              <w:spacing w:before="40" w:after="40"/>
              <w:rPr>
                <w:rFonts w:ascii="Consolas" w:hAnsi="Consolas" w:cstheme="minorHAnsi"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  <w:tr w:rsidR="00EA3A0C" w:rsidRPr="00E37B55" w14:paraId="398935E0" w14:textId="77777777" w:rsidTr="00C82F72">
        <w:tc>
          <w:tcPr>
            <w:tcW w:w="4225" w:type="dxa"/>
          </w:tcPr>
          <w:p w14:paraId="477DE870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1473653-97.34,44643345-2347.90</w:t>
            </w:r>
          </w:p>
          <w:p w14:paraId="444AE236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Withdraw 1473653 150.50</w:t>
            </w:r>
          </w:p>
          <w:p w14:paraId="07D4FD1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44643345 200</w:t>
            </w:r>
          </w:p>
          <w:p w14:paraId="10FD720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Block 1473653 30</w:t>
            </w:r>
          </w:p>
          <w:p w14:paraId="660B81BA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Deposit 1 30</w:t>
            </w:r>
          </w:p>
          <w:p w14:paraId="627CB5F4" w14:textId="77777777" w:rsidR="00EA3A0C" w:rsidRPr="00E37B55" w:rsidRDefault="00EA3A0C" w:rsidP="00C82F72">
            <w:pPr>
              <w:tabs>
                <w:tab w:val="left" w:pos="1276"/>
              </w:tabs>
              <w:spacing w:before="40" w:after="40"/>
              <w:ind w:left="4"/>
              <w:rPr>
                <w:rFonts w:ascii="Consolas" w:hAnsi="Consolas" w:cstheme="minorHAnsi"/>
                <w:b/>
                <w:bCs/>
                <w:noProof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d</w:t>
            </w:r>
            <w:r w:rsidRPr="00E37B55">
              <w:rPr>
                <w:rFonts w:ascii="Consolas" w:hAnsi="Consolas" w:cstheme="minorHAnsi"/>
                <w:bCs/>
                <w:noProof/>
                <w:lang w:val="bg-BG"/>
              </w:rPr>
              <w:tab/>
            </w:r>
          </w:p>
        </w:tc>
        <w:tc>
          <w:tcPr>
            <w:tcW w:w="5245" w:type="dxa"/>
          </w:tcPr>
          <w:p w14:paraId="655D355E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sufficient balance!</w:t>
            </w:r>
          </w:p>
          <w:p w14:paraId="43D54E49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69291903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Account 44643345 has new balance: 2547.90</w:t>
            </w:r>
          </w:p>
          <w:p w14:paraId="68B187C4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7DB257D2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command!</w:t>
            </w:r>
          </w:p>
          <w:p w14:paraId="3DE0098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  <w:p w14:paraId="56DA4BCB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Invalid account!</w:t>
            </w:r>
          </w:p>
          <w:p w14:paraId="0F9A9D17" w14:textId="77777777" w:rsidR="00EA3A0C" w:rsidRPr="00E37B55" w:rsidRDefault="00EA3A0C" w:rsidP="00C82F72">
            <w:pPr>
              <w:spacing w:before="40" w:after="40"/>
              <w:ind w:left="4"/>
              <w:rPr>
                <w:rFonts w:ascii="Consolas" w:hAnsi="Consolas" w:cstheme="minorHAnsi"/>
                <w:bCs/>
                <w:noProof/>
                <w:highlight w:val="green"/>
              </w:rPr>
            </w:pPr>
            <w:r w:rsidRPr="00E37B55">
              <w:rPr>
                <w:rFonts w:ascii="Consolas" w:hAnsi="Consolas" w:cstheme="minorHAnsi"/>
                <w:bCs/>
                <w:noProof/>
              </w:rPr>
              <w:t>Enter another command</w:t>
            </w:r>
          </w:p>
        </w:tc>
      </w:tr>
    </w:tbl>
    <w:p w14:paraId="5FE4A6E4" w14:textId="77777777" w:rsidR="00EA3A0C" w:rsidRPr="00E37B55" w:rsidRDefault="00EA3A0C" w:rsidP="00EA3A0C">
      <w:pPr>
        <w:pStyle w:val="Heading3"/>
        <w:spacing w:line="240" w:lineRule="auto"/>
        <w:rPr>
          <w:lang w:val="bg-BG"/>
        </w:rPr>
      </w:pPr>
      <w:r w:rsidRPr="00E37B55">
        <w:t>Constraints</w:t>
      </w:r>
    </w:p>
    <w:p w14:paraId="61E374D5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The types of the </w:t>
      </w:r>
      <w:r w:rsidRPr="00E37B55">
        <w:rPr>
          <w:b/>
        </w:rPr>
        <w:t>elements</w:t>
      </w:r>
      <w:r w:rsidRPr="00E37B55">
        <w:t xml:space="preserve"> of the given command line will be </w:t>
      </w:r>
      <w:r w:rsidRPr="00E37B55">
        <w:rPr>
          <w:b/>
          <w:bCs/>
        </w:rPr>
        <w:t>valid</w:t>
      </w:r>
    </w:p>
    <w:p w14:paraId="6E0600D1" w14:textId="77777777" w:rsidR="00EA3A0C" w:rsidRPr="00E37B55" w:rsidRDefault="00EA3A0C" w:rsidP="00E3573F">
      <w:pPr>
        <w:pStyle w:val="ListParagraph"/>
        <w:numPr>
          <w:ilvl w:val="0"/>
          <w:numId w:val="10"/>
        </w:numPr>
        <w:spacing w:line="240" w:lineRule="auto"/>
        <w:rPr>
          <w:lang w:val="bg-BG"/>
        </w:rPr>
      </w:pPr>
      <w:r w:rsidRPr="00E37B55">
        <w:t xml:space="preserve">You will always </w:t>
      </w:r>
      <w:r w:rsidRPr="00E37B55">
        <w:rPr>
          <w:b/>
        </w:rPr>
        <w:t>receive</w:t>
      </w:r>
      <w:r w:rsidRPr="00E37B55">
        <w:t xml:space="preserve"> </w:t>
      </w:r>
      <w:r w:rsidRPr="00E37B55">
        <w:rPr>
          <w:b/>
        </w:rPr>
        <w:t>3</w:t>
      </w:r>
      <w:r w:rsidRPr="00E37B55">
        <w:t xml:space="preserve"> </w:t>
      </w:r>
      <w:r w:rsidRPr="00E37B55">
        <w:rPr>
          <w:b/>
          <w:bCs/>
        </w:rPr>
        <w:t>elements</w:t>
      </w:r>
      <w:r w:rsidRPr="00E37B55">
        <w:t xml:space="preserve"> in each command line</w:t>
      </w:r>
    </w:p>
    <w:p w14:paraId="775A5246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5F134D7A" w14:textId="77777777" w:rsidR="00EA3A0C" w:rsidRPr="00E37B55" w:rsidRDefault="00EA3A0C" w:rsidP="00EA3A0C">
      <w:pPr>
        <w:spacing w:line="240" w:lineRule="auto"/>
        <w:rPr>
          <w:lang w:val="bg-BG"/>
        </w:rPr>
      </w:pPr>
    </w:p>
    <w:p w14:paraId="411010AC" w14:textId="77777777" w:rsidR="00EA3A0C" w:rsidRPr="00C32ABA" w:rsidRDefault="00EA3A0C" w:rsidP="00EA3A0C"/>
    <w:sectPr w:rsidR="00EA3A0C" w:rsidRPr="00C32AB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F322AE" w14:textId="77777777" w:rsidR="00A12E6C" w:rsidRDefault="00A12E6C" w:rsidP="008068A2">
      <w:pPr>
        <w:spacing w:after="0" w:line="240" w:lineRule="auto"/>
      </w:pPr>
      <w:r>
        <w:separator/>
      </w:r>
    </w:p>
  </w:endnote>
  <w:endnote w:type="continuationSeparator" w:id="0">
    <w:p w14:paraId="66A25566" w14:textId="77777777" w:rsidR="00A12E6C" w:rsidRDefault="00A12E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928E40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50E3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928E40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50E3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2D7E41" w14:textId="77777777" w:rsidR="00A12E6C" w:rsidRDefault="00A12E6C" w:rsidP="008068A2">
      <w:pPr>
        <w:spacing w:after="0" w:line="240" w:lineRule="auto"/>
      </w:pPr>
      <w:r>
        <w:separator/>
      </w:r>
    </w:p>
  </w:footnote>
  <w:footnote w:type="continuationSeparator" w:id="0">
    <w:p w14:paraId="5EEB6ECA" w14:textId="77777777" w:rsidR="00A12E6C" w:rsidRDefault="00A12E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99F189C"/>
    <w:multiLevelType w:val="hybridMultilevel"/>
    <w:tmpl w:val="BDAE53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626078"/>
    <w:multiLevelType w:val="hybridMultilevel"/>
    <w:tmpl w:val="1D1E56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BA7C84"/>
    <w:multiLevelType w:val="hybridMultilevel"/>
    <w:tmpl w:val="E9CA9E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BB6743A"/>
    <w:multiLevelType w:val="hybridMultilevel"/>
    <w:tmpl w:val="AE687B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2334EE"/>
    <w:multiLevelType w:val="hybridMultilevel"/>
    <w:tmpl w:val="8CDE9B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8249D1"/>
    <w:multiLevelType w:val="hybridMultilevel"/>
    <w:tmpl w:val="FBDE2DF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BD36B49"/>
    <w:multiLevelType w:val="hybridMultilevel"/>
    <w:tmpl w:val="919817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FC577F"/>
    <w:multiLevelType w:val="hybridMultilevel"/>
    <w:tmpl w:val="FB580B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1263570">
    <w:abstractNumId w:val="0"/>
  </w:num>
  <w:num w:numId="2" w16cid:durableId="210471822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2096002834">
    <w:abstractNumId w:val="8"/>
  </w:num>
  <w:num w:numId="4" w16cid:durableId="1159227399">
    <w:abstractNumId w:val="1"/>
  </w:num>
  <w:num w:numId="5" w16cid:durableId="1599748376">
    <w:abstractNumId w:val="5"/>
  </w:num>
  <w:num w:numId="6" w16cid:durableId="1397245370">
    <w:abstractNumId w:val="3"/>
  </w:num>
  <w:num w:numId="7" w16cid:durableId="158817837">
    <w:abstractNumId w:val="4"/>
  </w:num>
  <w:num w:numId="8" w16cid:durableId="1215847354">
    <w:abstractNumId w:val="7"/>
  </w:num>
  <w:num w:numId="9" w16cid:durableId="1785806769">
    <w:abstractNumId w:val="2"/>
  </w:num>
  <w:num w:numId="10" w16cid:durableId="1770538772">
    <w:abstractNumId w:val="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NzQ1MjaxNDI3MrRU0lEKTi0uzszPAykwrgUAtAOjOSwAAAA="/>
  </w:docVars>
  <w:rsids>
    <w:rsidRoot w:val="008068A2"/>
    <w:rsid w:val="000006BB"/>
    <w:rsid w:val="00002C1C"/>
    <w:rsid w:val="00007044"/>
    <w:rsid w:val="0001298B"/>
    <w:rsid w:val="0001451E"/>
    <w:rsid w:val="00023DC6"/>
    <w:rsid w:val="00025F04"/>
    <w:rsid w:val="00064D15"/>
    <w:rsid w:val="0008559D"/>
    <w:rsid w:val="00086727"/>
    <w:rsid w:val="0009209B"/>
    <w:rsid w:val="00094AA5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1DFF"/>
    <w:rsid w:val="001D2464"/>
    <w:rsid w:val="001D50AE"/>
    <w:rsid w:val="001E1161"/>
    <w:rsid w:val="001E3FEF"/>
    <w:rsid w:val="00202683"/>
    <w:rsid w:val="00210424"/>
    <w:rsid w:val="00215FCE"/>
    <w:rsid w:val="002326A7"/>
    <w:rsid w:val="00232E7D"/>
    <w:rsid w:val="00250E37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14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0348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01E6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D42A2"/>
    <w:rsid w:val="006E1302"/>
    <w:rsid w:val="006E2245"/>
    <w:rsid w:val="006E55B4"/>
    <w:rsid w:val="006E7E50"/>
    <w:rsid w:val="00704432"/>
    <w:rsid w:val="007051DF"/>
    <w:rsid w:val="00724DA4"/>
    <w:rsid w:val="00726A69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2728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753E"/>
    <w:rsid w:val="00955691"/>
    <w:rsid w:val="00961157"/>
    <w:rsid w:val="00965C5B"/>
    <w:rsid w:val="0096684B"/>
    <w:rsid w:val="00972C7F"/>
    <w:rsid w:val="00976E46"/>
    <w:rsid w:val="009B4FB4"/>
    <w:rsid w:val="009B7361"/>
    <w:rsid w:val="009C0C39"/>
    <w:rsid w:val="009D1805"/>
    <w:rsid w:val="009E1A09"/>
    <w:rsid w:val="009E5D7A"/>
    <w:rsid w:val="00A02545"/>
    <w:rsid w:val="00A025E6"/>
    <w:rsid w:val="00A05555"/>
    <w:rsid w:val="00A06D89"/>
    <w:rsid w:val="00A12E6C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2E41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2ABA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352DE"/>
    <w:rsid w:val="00D4354E"/>
    <w:rsid w:val="00D43F69"/>
    <w:rsid w:val="00D50F79"/>
    <w:rsid w:val="00D63160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296C"/>
    <w:rsid w:val="00E24C6A"/>
    <w:rsid w:val="00E25811"/>
    <w:rsid w:val="00E32F85"/>
    <w:rsid w:val="00E3573F"/>
    <w:rsid w:val="00E36FD8"/>
    <w:rsid w:val="00E37380"/>
    <w:rsid w:val="00E465C4"/>
    <w:rsid w:val="00E50319"/>
    <w:rsid w:val="00E63F64"/>
    <w:rsid w:val="00E74623"/>
    <w:rsid w:val="00E76B31"/>
    <w:rsid w:val="00E80E3D"/>
    <w:rsid w:val="00E86D42"/>
    <w:rsid w:val="00E870B8"/>
    <w:rsid w:val="00EA1019"/>
    <w:rsid w:val="00EA3A0C"/>
    <w:rsid w:val="00EA3B29"/>
    <w:rsid w:val="00EB7421"/>
    <w:rsid w:val="00EC36F5"/>
    <w:rsid w:val="00EC5A4D"/>
    <w:rsid w:val="00ED0DEA"/>
    <w:rsid w:val="00ED73C4"/>
    <w:rsid w:val="00EF55A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70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32AB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32ABA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42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781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3324/Exceptions-and-Error-Handling-Lab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4224/csharp-oop-october-2023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3D87D195-BC09-40A6-A0CD-273292F702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5</Pages>
  <Words>1196</Words>
  <Characters>6820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Polymorphism</vt:lpstr>
    </vt:vector>
  </TitlesOfParts>
  <Company>SoftUni – https://about.softuni.bg</Company>
  <LinksUpToDate>false</LinksUpToDate>
  <CharactersWithSpaces>8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Polymorphis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Krasimir Tsaneff</cp:lastModifiedBy>
  <cp:revision>21</cp:revision>
  <cp:lastPrinted>2023-04-24T08:47:00Z</cp:lastPrinted>
  <dcterms:created xsi:type="dcterms:W3CDTF">2019-11-12T12:29:00Z</dcterms:created>
  <dcterms:modified xsi:type="dcterms:W3CDTF">2023-10-20T07:12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